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CD024" w14:textId="77777777" w:rsidR="008D6DAC" w:rsidRPr="00301F2D" w:rsidRDefault="008D6DAC" w:rsidP="008D6DAC">
      <w:pPr>
        <w:pBdr>
          <w:bottom w:val="single" w:sz="8" w:space="4" w:color="4F81BD" w:themeColor="accent1"/>
        </w:pBdr>
        <w:spacing w:after="300" w:line="240" w:lineRule="auto"/>
        <w:contextualSpacing/>
        <w:rPr>
          <w:rFonts w:ascii="Arial" w:eastAsiaTheme="majorEastAsia" w:hAnsi="Arial" w:cs="Arial"/>
          <w:color w:val="215868" w:themeColor="accent5" w:themeShade="80"/>
          <w:spacing w:val="5"/>
          <w:kern w:val="28"/>
          <w:sz w:val="44"/>
          <w:szCs w:val="52"/>
        </w:rPr>
      </w:pPr>
      <w:bookmarkStart w:id="0" w:name="_GoBack"/>
      <w:bookmarkEnd w:id="0"/>
      <w:r w:rsidRPr="00301F2D">
        <w:rPr>
          <w:rFonts w:ascii="Arial" w:eastAsiaTheme="majorEastAsia" w:hAnsi="Arial" w:cs="Arial"/>
          <w:color w:val="215868" w:themeColor="accent5" w:themeShade="80"/>
          <w:spacing w:val="5"/>
          <w:kern w:val="28"/>
          <w:sz w:val="44"/>
          <w:szCs w:val="52"/>
        </w:rPr>
        <w:t xml:space="preserve">Variation </w:t>
      </w:r>
      <w:r w:rsidR="003F4DBC" w:rsidRPr="00301F2D">
        <w:rPr>
          <w:rFonts w:ascii="Arial" w:eastAsiaTheme="majorEastAsia" w:hAnsi="Arial" w:cs="Arial"/>
          <w:color w:val="215868" w:themeColor="accent5" w:themeShade="80"/>
          <w:spacing w:val="5"/>
          <w:kern w:val="28"/>
          <w:sz w:val="44"/>
          <w:szCs w:val="52"/>
        </w:rPr>
        <w:t xml:space="preserve">to Project Agreement </w:t>
      </w:r>
    </w:p>
    <w:p w14:paraId="1E49BE10" w14:textId="77777777" w:rsidR="000A4C05" w:rsidRPr="00301F2D" w:rsidRDefault="00D5390E" w:rsidP="000A4C05">
      <w:pPr>
        <w:spacing w:after="0" w:line="240" w:lineRule="auto"/>
        <w:ind w:left="284" w:right="390"/>
        <w:rPr>
          <w:rFonts w:ascii="Arial" w:hAnsi="Arial" w:cs="Arial"/>
          <w:b/>
          <w:sz w:val="16"/>
        </w:rPr>
      </w:pPr>
      <w:r w:rsidRPr="00301F2D">
        <w:rPr>
          <w:rFonts w:ascii="Arial" w:hAnsi="Arial" w:cs="Arial"/>
          <w:b/>
          <w:sz w:val="16"/>
        </w:rPr>
        <w:t>Important Note</w:t>
      </w:r>
      <w:r w:rsidR="000A4C05" w:rsidRPr="00301F2D">
        <w:rPr>
          <w:rFonts w:ascii="Arial" w:hAnsi="Arial" w:cs="Arial"/>
          <w:b/>
          <w:sz w:val="16"/>
        </w:rPr>
        <w:t xml:space="preserve">: </w:t>
      </w:r>
    </w:p>
    <w:p w14:paraId="0E0D1C25" w14:textId="77777777" w:rsidR="000A4C05" w:rsidRPr="00301F2D" w:rsidRDefault="000A4C05" w:rsidP="00D5390E">
      <w:pPr>
        <w:spacing w:after="0" w:line="240" w:lineRule="auto"/>
        <w:ind w:left="284" w:right="390"/>
        <w:rPr>
          <w:rFonts w:ascii="Arial" w:hAnsi="Arial" w:cs="Arial"/>
          <w:sz w:val="16"/>
        </w:rPr>
      </w:pPr>
      <w:r w:rsidRPr="00301F2D">
        <w:rPr>
          <w:rFonts w:ascii="Arial" w:hAnsi="Arial" w:cs="Arial"/>
          <w:sz w:val="16"/>
        </w:rPr>
        <w:t xml:space="preserve">ANLEC R&amp;D assesses variations on a case by case basis. </w:t>
      </w:r>
    </w:p>
    <w:p w14:paraId="27FD70FD" w14:textId="77777777" w:rsidR="00CC56D4" w:rsidRPr="00301F2D" w:rsidRDefault="00CC56D4" w:rsidP="00D5390E">
      <w:pPr>
        <w:spacing w:after="0" w:line="240" w:lineRule="auto"/>
        <w:ind w:left="284" w:right="390"/>
        <w:rPr>
          <w:rFonts w:ascii="Arial" w:hAnsi="Arial" w:cs="Arial"/>
          <w:sz w:val="16"/>
        </w:rPr>
      </w:pPr>
    </w:p>
    <w:p w14:paraId="40E46091" w14:textId="77777777" w:rsidR="000A4C05" w:rsidRPr="00301F2D" w:rsidRDefault="000A4C05" w:rsidP="00CC56D4">
      <w:pPr>
        <w:spacing w:after="0"/>
        <w:ind w:left="284" w:right="391"/>
        <w:rPr>
          <w:rFonts w:ascii="Arial" w:hAnsi="Arial" w:cs="Arial"/>
          <w:sz w:val="16"/>
        </w:rPr>
      </w:pPr>
      <w:r w:rsidRPr="00301F2D">
        <w:rPr>
          <w:rFonts w:ascii="Arial" w:hAnsi="Arial" w:cs="Arial"/>
          <w:sz w:val="16"/>
        </w:rPr>
        <w:t xml:space="preserve">Projects that request more than 2 variations during their term, incur significant delays (10% of the project duration), or request variations to budget </w:t>
      </w:r>
      <w:r w:rsidR="00D5390E" w:rsidRPr="00301F2D">
        <w:rPr>
          <w:rFonts w:ascii="Arial" w:hAnsi="Arial" w:cs="Arial"/>
          <w:sz w:val="16"/>
        </w:rPr>
        <w:t>may</w:t>
      </w:r>
      <w:r w:rsidRPr="00301F2D">
        <w:rPr>
          <w:rFonts w:ascii="Arial" w:hAnsi="Arial" w:cs="Arial"/>
          <w:sz w:val="16"/>
        </w:rPr>
        <w:t xml:space="preserve"> be brought to the attention of Directors. In these cases, ANLEC R&amp;</w:t>
      </w:r>
      <w:r w:rsidR="00D5390E" w:rsidRPr="00301F2D">
        <w:rPr>
          <w:rFonts w:ascii="Arial" w:hAnsi="Arial" w:cs="Arial"/>
          <w:sz w:val="16"/>
        </w:rPr>
        <w:t xml:space="preserve">D Project Management </w:t>
      </w:r>
      <w:r w:rsidRPr="00301F2D">
        <w:rPr>
          <w:rFonts w:ascii="Arial" w:hAnsi="Arial" w:cs="Arial"/>
          <w:sz w:val="16"/>
        </w:rPr>
        <w:t>may request that Directors consider</w:t>
      </w:r>
      <w:r w:rsidR="00D5390E" w:rsidRPr="00301F2D">
        <w:rPr>
          <w:rFonts w:ascii="Arial" w:hAnsi="Arial" w:cs="Arial"/>
          <w:sz w:val="16"/>
        </w:rPr>
        <w:t xml:space="preserve"> either</w:t>
      </w:r>
      <w:r w:rsidRPr="00301F2D">
        <w:rPr>
          <w:rFonts w:ascii="Arial" w:hAnsi="Arial" w:cs="Arial"/>
          <w:sz w:val="16"/>
        </w:rPr>
        <w:t xml:space="preserve"> reduced scope, reduced funding or early termination of the project.</w:t>
      </w:r>
    </w:p>
    <w:p w14:paraId="14597F88" w14:textId="77777777" w:rsidR="000A4C05" w:rsidRPr="00301F2D" w:rsidRDefault="000A4C05" w:rsidP="00CC56D4">
      <w:pPr>
        <w:pBdr>
          <w:bottom w:val="single" w:sz="8" w:space="0" w:color="4F81BD" w:themeColor="accent1"/>
        </w:pBdr>
        <w:spacing w:after="300" w:line="240" w:lineRule="auto"/>
        <w:contextualSpacing/>
        <w:rPr>
          <w:rFonts w:ascii="Arial" w:eastAsiaTheme="majorEastAsia" w:hAnsi="Arial" w:cs="Arial"/>
          <w:color w:val="215868" w:themeColor="accent5" w:themeShade="80"/>
          <w:spacing w:val="5"/>
          <w:kern w:val="28"/>
          <w:sz w:val="2"/>
          <w:szCs w:val="52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6911"/>
      </w:tblGrid>
      <w:tr w:rsidR="008D6DAC" w:rsidRPr="00301F2D" w14:paraId="30014A71" w14:textId="77777777" w:rsidTr="00721518">
        <w:tc>
          <w:tcPr>
            <w:tcW w:w="9462" w:type="dxa"/>
            <w:gridSpan w:val="2"/>
          </w:tcPr>
          <w:p w14:paraId="487E4A9D" w14:textId="77777777" w:rsidR="008D6DAC" w:rsidRPr="00301F2D" w:rsidRDefault="008D6DAC" w:rsidP="008D6DAC">
            <w:pPr>
              <w:keepNext/>
              <w:keepLines/>
              <w:spacing w:before="200"/>
              <w:outlineLvl w:val="1"/>
              <w:rPr>
                <w:rFonts w:ascii="Arial" w:eastAsiaTheme="majorEastAsia" w:hAnsi="Arial" w:cs="Arial"/>
                <w:b/>
                <w:bCs/>
                <w:color w:val="31849B" w:themeColor="accent5" w:themeShade="BF"/>
                <w:sz w:val="26"/>
                <w:szCs w:val="26"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color w:val="31849B" w:themeColor="accent5" w:themeShade="BF"/>
                <w:sz w:val="26"/>
                <w:szCs w:val="26"/>
              </w:rPr>
              <w:t>PROJECT INFORMATION</w:t>
            </w:r>
          </w:p>
        </w:tc>
      </w:tr>
      <w:tr w:rsidR="008D6DAC" w:rsidRPr="00301F2D" w14:paraId="2E2E2E75" w14:textId="77777777" w:rsidTr="00721518">
        <w:tc>
          <w:tcPr>
            <w:tcW w:w="2551" w:type="dxa"/>
            <w:vAlign w:val="bottom"/>
          </w:tcPr>
          <w:p w14:paraId="3C91AFFC" w14:textId="77777777" w:rsidR="008D6DAC" w:rsidRPr="00301F2D" w:rsidRDefault="008D6DAC" w:rsidP="00B058A8">
            <w:pPr>
              <w:keepNext/>
              <w:keepLines/>
              <w:spacing w:before="200"/>
              <w:outlineLvl w:val="2"/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  <w:t>Project Number</w:t>
            </w:r>
          </w:p>
        </w:tc>
        <w:tc>
          <w:tcPr>
            <w:tcW w:w="6911" w:type="dxa"/>
            <w:vAlign w:val="bottom"/>
          </w:tcPr>
          <w:p w14:paraId="3C1935B5" w14:textId="77777777" w:rsidR="008D6DAC" w:rsidRPr="00721518" w:rsidRDefault="005C1B04" w:rsidP="00250C49">
            <w:pPr>
              <w:ind w:right="390"/>
              <w:rPr>
                <w:rFonts w:ascii="Arial" w:hAnsi="Arial" w:cs="Arial"/>
                <w:color w:val="404040" w:themeColor="text1" w:themeTint="BF"/>
                <w:sz w:val="20"/>
              </w:rPr>
            </w:pPr>
            <w:bookmarkStart w:id="1" w:name="Check1"/>
            <w:r>
              <w:rPr>
                <w:rFonts w:ascii="Arial" w:hAnsi="Arial" w:cs="Arial"/>
                <w:color w:val="404040" w:themeColor="text1" w:themeTint="BF"/>
                <w:sz w:val="20"/>
              </w:rPr>
              <w:t>7</w:t>
            </w:r>
            <w:r w:rsidR="00D40D7B">
              <w:rPr>
                <w:rFonts w:ascii="Arial" w:hAnsi="Arial" w:cs="Arial"/>
                <w:color w:val="404040" w:themeColor="text1" w:themeTint="BF"/>
                <w:sz w:val="20"/>
              </w:rPr>
              <w:t>-xxxx-xxxx</w:t>
            </w:r>
            <w:bookmarkEnd w:id="1"/>
          </w:p>
        </w:tc>
      </w:tr>
      <w:tr w:rsidR="008D6DAC" w:rsidRPr="00301F2D" w14:paraId="2FD85FB9" w14:textId="77777777" w:rsidTr="00721518">
        <w:tc>
          <w:tcPr>
            <w:tcW w:w="2551" w:type="dxa"/>
            <w:vAlign w:val="bottom"/>
          </w:tcPr>
          <w:p w14:paraId="3CB8FFD8" w14:textId="77777777" w:rsidR="008D6DAC" w:rsidRPr="00301F2D" w:rsidRDefault="008D6DAC" w:rsidP="00B058A8">
            <w:pPr>
              <w:keepNext/>
              <w:keepLines/>
              <w:spacing w:before="200"/>
              <w:outlineLvl w:val="2"/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  <w:t>Project Title</w:t>
            </w:r>
          </w:p>
        </w:tc>
        <w:tc>
          <w:tcPr>
            <w:tcW w:w="6911" w:type="dxa"/>
            <w:vAlign w:val="bottom"/>
          </w:tcPr>
          <w:p w14:paraId="203BC3EF" w14:textId="77777777" w:rsidR="008D6DAC" w:rsidRPr="00721518" w:rsidRDefault="008D6DAC" w:rsidP="00B058A8">
            <w:pPr>
              <w:ind w:right="390"/>
              <w:rPr>
                <w:rFonts w:ascii="Arial" w:hAnsi="Arial" w:cs="Arial"/>
                <w:color w:val="404040" w:themeColor="text1" w:themeTint="BF"/>
                <w:sz w:val="20"/>
              </w:rPr>
            </w:pPr>
          </w:p>
        </w:tc>
      </w:tr>
      <w:tr w:rsidR="008D6DAC" w:rsidRPr="00301F2D" w14:paraId="6BC8A811" w14:textId="77777777" w:rsidTr="00721518">
        <w:tc>
          <w:tcPr>
            <w:tcW w:w="2551" w:type="dxa"/>
            <w:vAlign w:val="bottom"/>
          </w:tcPr>
          <w:p w14:paraId="1ADD0304" w14:textId="77777777" w:rsidR="008D6DAC" w:rsidRPr="00301F2D" w:rsidRDefault="008D6DAC" w:rsidP="00B058A8">
            <w:pPr>
              <w:keepNext/>
              <w:keepLines/>
              <w:spacing w:before="200"/>
              <w:outlineLvl w:val="2"/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  <w:t>Project Leader</w:t>
            </w:r>
          </w:p>
        </w:tc>
        <w:tc>
          <w:tcPr>
            <w:tcW w:w="6911" w:type="dxa"/>
            <w:vAlign w:val="bottom"/>
          </w:tcPr>
          <w:p w14:paraId="2BC97CE2" w14:textId="77777777" w:rsidR="008D6DAC" w:rsidRPr="00721518" w:rsidRDefault="008D6DAC" w:rsidP="00B058A8">
            <w:pPr>
              <w:ind w:right="390"/>
              <w:rPr>
                <w:rFonts w:ascii="Arial" w:hAnsi="Arial" w:cs="Arial"/>
                <w:color w:val="404040" w:themeColor="text1" w:themeTint="BF"/>
                <w:sz w:val="20"/>
              </w:rPr>
            </w:pPr>
          </w:p>
        </w:tc>
      </w:tr>
      <w:tr w:rsidR="008D6DAC" w:rsidRPr="00301F2D" w14:paraId="4AF18B9E" w14:textId="77777777" w:rsidTr="00721518">
        <w:tc>
          <w:tcPr>
            <w:tcW w:w="2551" w:type="dxa"/>
            <w:vAlign w:val="bottom"/>
          </w:tcPr>
          <w:p w14:paraId="0BE47656" w14:textId="77777777" w:rsidR="00B50A36" w:rsidRPr="00301F2D" w:rsidRDefault="00721518" w:rsidP="00B50A36">
            <w:pPr>
              <w:keepNext/>
              <w:keepLines/>
              <w:spacing w:before="200"/>
              <w:outlineLvl w:val="2"/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</w:pPr>
            <w:r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  <w:t>Research Proponent</w:t>
            </w:r>
          </w:p>
        </w:tc>
        <w:tc>
          <w:tcPr>
            <w:tcW w:w="6911" w:type="dxa"/>
            <w:vAlign w:val="bottom"/>
          </w:tcPr>
          <w:p w14:paraId="569C72EB" w14:textId="77777777" w:rsidR="00721518" w:rsidRPr="00721518" w:rsidRDefault="005C1B04" w:rsidP="00C84733">
            <w:pPr>
              <w:ind w:right="390"/>
              <w:rPr>
                <w:rFonts w:ascii="Arial" w:hAnsi="Arial" w:cs="Arial"/>
                <w:color w:val="404040" w:themeColor="text1" w:themeTint="BF"/>
                <w:sz w:val="20"/>
              </w:rPr>
            </w:pPr>
            <w:bookmarkStart w:id="2" w:name="Proponent"/>
            <w:r>
              <w:rPr>
                <w:rFonts w:ascii="Arial" w:hAnsi="Arial" w:cs="Arial"/>
                <w:color w:val="404040" w:themeColor="text1" w:themeTint="BF"/>
                <w:sz w:val="20"/>
              </w:rPr>
              <w:t>Y</w:t>
            </w:r>
            <w:r w:rsidR="00D40D7B">
              <w:rPr>
                <w:rFonts w:ascii="Arial" w:hAnsi="Arial" w:cs="Arial"/>
                <w:color w:val="404040" w:themeColor="text1" w:themeTint="BF"/>
                <w:sz w:val="20"/>
              </w:rPr>
              <w:t>YYYY</w:t>
            </w:r>
            <w:r>
              <w:rPr>
                <w:rFonts w:ascii="Arial" w:hAnsi="Arial" w:cs="Arial"/>
                <w:color w:val="404040" w:themeColor="text1" w:themeTint="BF"/>
                <w:sz w:val="20"/>
              </w:rPr>
              <w:t>Y</w:t>
            </w:r>
            <w:bookmarkEnd w:id="2"/>
          </w:p>
        </w:tc>
      </w:tr>
      <w:tr w:rsidR="000F3E85" w:rsidRPr="00301F2D" w14:paraId="5CF1700F" w14:textId="77777777" w:rsidTr="00721518">
        <w:trPr>
          <w:trHeight w:val="37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F861BF8" w14:textId="77777777" w:rsidR="000F3E85" w:rsidRPr="00301F2D" w:rsidRDefault="000F3E85" w:rsidP="00B058A8">
            <w:pPr>
              <w:keepNext/>
              <w:keepLines/>
              <w:spacing w:before="200"/>
              <w:outlineLvl w:val="2"/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  <w:t>VARIATION NUMBER</w:t>
            </w:r>
          </w:p>
        </w:tc>
        <w:tc>
          <w:tcPr>
            <w:tcW w:w="691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EBBE54" w14:textId="77777777" w:rsidR="000F3E85" w:rsidRPr="00721518" w:rsidRDefault="009B49E2" w:rsidP="00B058A8">
            <w:pPr>
              <w:ind w:right="390"/>
              <w:rPr>
                <w:rFonts w:ascii="Arial" w:hAnsi="Arial" w:cs="Arial"/>
                <w:color w:val="404040" w:themeColor="text1" w:themeTint="BF"/>
                <w:sz w:val="20"/>
              </w:rPr>
            </w:pPr>
            <w:bookmarkStart w:id="3" w:name="VarNo"/>
            <w:r w:rsidRPr="00721518">
              <w:rPr>
                <w:rFonts w:ascii="Arial" w:hAnsi="Arial" w:cs="Arial"/>
                <w:color w:val="404040" w:themeColor="text1" w:themeTint="BF"/>
                <w:sz w:val="20"/>
              </w:rPr>
              <w:t>Z</w:t>
            </w:r>
            <w:bookmarkEnd w:id="3"/>
          </w:p>
        </w:tc>
      </w:tr>
    </w:tbl>
    <w:p w14:paraId="3564DD98" w14:textId="77777777" w:rsidR="008D6DAC" w:rsidRPr="00301F2D" w:rsidRDefault="008D6DAC" w:rsidP="00721518">
      <w:pPr>
        <w:spacing w:after="0" w:line="240" w:lineRule="auto"/>
        <w:ind w:left="284" w:right="-35" w:hanging="284"/>
        <w:rPr>
          <w:rFonts w:ascii="Arial" w:hAnsi="Arial" w:cs="Arial"/>
        </w:rPr>
      </w:pPr>
    </w:p>
    <w:p w14:paraId="7995EA81" w14:textId="77777777" w:rsidR="003F4DBC" w:rsidRPr="00301F2D" w:rsidRDefault="003F4DBC" w:rsidP="003F4DBC">
      <w:pPr>
        <w:ind w:left="284" w:right="-35" w:hanging="284"/>
        <w:rPr>
          <w:rFonts w:ascii="Arial" w:hAnsi="Arial" w:cs="Arial"/>
        </w:rPr>
      </w:pPr>
      <w:r w:rsidRPr="00301F2D">
        <w:rPr>
          <w:rFonts w:ascii="Arial" w:eastAsiaTheme="majorEastAsia" w:hAnsi="Arial" w:cs="Arial"/>
          <w:b/>
          <w:bCs/>
          <w:color w:val="31849B" w:themeColor="accent5" w:themeShade="BF"/>
          <w:sz w:val="26"/>
          <w:szCs w:val="26"/>
        </w:rPr>
        <w:t>Variation</w:t>
      </w: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7"/>
        <w:gridCol w:w="2280"/>
        <w:gridCol w:w="2361"/>
        <w:gridCol w:w="2374"/>
      </w:tblGrid>
      <w:tr w:rsidR="008D6DAC" w:rsidRPr="00301F2D" w14:paraId="1CA5FA13" w14:textId="77777777" w:rsidTr="00202EE4">
        <w:tc>
          <w:tcPr>
            <w:tcW w:w="9462" w:type="dxa"/>
            <w:gridSpan w:val="4"/>
          </w:tcPr>
          <w:p w14:paraId="07525259" w14:textId="77777777" w:rsidR="003F4DBC" w:rsidRPr="00301F2D" w:rsidRDefault="003F4DBC" w:rsidP="003F4DBC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</w:pPr>
            <w:r w:rsidRPr="00301F2D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  <w:t xml:space="preserve">This document must be read in conjunction with the Project Agreement and all other signed </w:t>
            </w:r>
            <w:r w:rsidR="00BE5009" w:rsidRPr="00301F2D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  <w:t>Variations to Project Agreement</w:t>
            </w:r>
            <w:r w:rsidRPr="00301F2D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  <w:t xml:space="preserve">. </w:t>
            </w:r>
          </w:p>
          <w:p w14:paraId="7C2DE0FE" w14:textId="77777777" w:rsidR="008D6DAC" w:rsidRPr="00301F2D" w:rsidRDefault="003F4DBC" w:rsidP="00BE500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</w:pPr>
            <w:r w:rsidRPr="00301F2D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  <w:t xml:space="preserve">This document is a </w:t>
            </w:r>
            <w:r w:rsidR="00BE5009" w:rsidRPr="00301F2D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  <w:t xml:space="preserve">variation to a signed Project Agreement </w:t>
            </w:r>
            <w:r w:rsidRPr="00301F2D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  <w:t xml:space="preserve">and needs to be </w:t>
            </w:r>
            <w:r w:rsidR="00BE2741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  <w:t>executed</w:t>
            </w:r>
            <w:r w:rsidRPr="00301F2D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  <w:t xml:space="preserve"> by a person authorised to sign contracts on behalf of the company/organisation.</w:t>
            </w:r>
          </w:p>
          <w:p w14:paraId="071D671D" w14:textId="77777777" w:rsidR="00B7654A" w:rsidRPr="00301F2D" w:rsidRDefault="00B7654A" w:rsidP="00B7654A">
            <w:pPr>
              <w:widowControl w:val="0"/>
              <w:autoSpaceDE w:val="0"/>
              <w:autoSpaceDN w:val="0"/>
              <w:adjustRightInd w:val="0"/>
              <w:ind w:left="36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</w:pPr>
          </w:p>
          <w:p w14:paraId="0E097A50" w14:textId="77777777" w:rsidR="00B7654A" w:rsidRPr="00301F2D" w:rsidRDefault="00B7654A" w:rsidP="00B7654A">
            <w:pPr>
              <w:widowControl w:val="0"/>
              <w:autoSpaceDE w:val="0"/>
              <w:autoSpaceDN w:val="0"/>
              <w:adjustRightInd w:val="0"/>
              <w:ind w:left="36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US"/>
              </w:rPr>
            </w:pPr>
          </w:p>
        </w:tc>
      </w:tr>
      <w:tr w:rsidR="008D6DAC" w:rsidRPr="00301F2D" w14:paraId="5B8F5E0F" w14:textId="77777777" w:rsidTr="00202EE4">
        <w:tc>
          <w:tcPr>
            <w:tcW w:w="2447" w:type="dxa"/>
          </w:tcPr>
          <w:p w14:paraId="2677686C" w14:textId="77777777" w:rsidR="008D6DAC" w:rsidRPr="00301F2D" w:rsidRDefault="008D6DAC" w:rsidP="008D6DAC">
            <w:pPr>
              <w:keepNext/>
              <w:keepLines/>
              <w:spacing w:before="200"/>
              <w:outlineLvl w:val="2"/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  <w:t>Nature of Variation</w:t>
            </w:r>
          </w:p>
        </w:tc>
        <w:tc>
          <w:tcPr>
            <w:tcW w:w="2280" w:type="dxa"/>
          </w:tcPr>
          <w:p w14:paraId="4DEDAF94" w14:textId="77777777" w:rsidR="008D6DAC" w:rsidRPr="00301F2D" w:rsidRDefault="008D6DAC" w:rsidP="008D6DAC">
            <w:pPr>
              <w:ind w:right="390"/>
              <w:jc w:val="center"/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</w:rPr>
              <w:t>Milestone</w:t>
            </w:r>
          </w:p>
          <w:p w14:paraId="3275B162" w14:textId="77777777" w:rsidR="008D6DAC" w:rsidRPr="00301F2D" w:rsidRDefault="00250C49" w:rsidP="008D6DAC">
            <w:pPr>
              <w:ind w:right="390"/>
              <w:jc w:val="center"/>
              <w:rPr>
                <w:rFonts w:ascii="Arial" w:hAnsi="Arial" w:cs="Arial"/>
                <w:sz w:val="28"/>
              </w:rPr>
            </w:pPr>
            <w:r w:rsidRPr="00301F2D">
              <w:rPr>
                <w:rFonts w:ascii="Arial" w:hAnsi="Arial" w:cs="Arial"/>
                <w:sz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1F2D">
              <w:rPr>
                <w:rFonts w:ascii="Arial" w:hAnsi="Arial" w:cs="Arial"/>
                <w:sz w:val="32"/>
              </w:rPr>
              <w:instrText xml:space="preserve"> FORMCHECKBOX </w:instrText>
            </w:r>
            <w:r w:rsidR="00AC1D08">
              <w:rPr>
                <w:rFonts w:ascii="Arial" w:hAnsi="Arial" w:cs="Arial"/>
                <w:sz w:val="32"/>
              </w:rPr>
            </w:r>
            <w:r w:rsidR="00AC1D08">
              <w:rPr>
                <w:rFonts w:ascii="Arial" w:hAnsi="Arial" w:cs="Arial"/>
                <w:sz w:val="32"/>
              </w:rPr>
              <w:fldChar w:fldCharType="separate"/>
            </w:r>
            <w:r w:rsidRPr="00301F2D">
              <w:rPr>
                <w:rFonts w:ascii="Arial" w:hAnsi="Arial" w:cs="Arial"/>
                <w:sz w:val="32"/>
              </w:rPr>
              <w:fldChar w:fldCharType="end"/>
            </w:r>
          </w:p>
        </w:tc>
        <w:tc>
          <w:tcPr>
            <w:tcW w:w="2361" w:type="dxa"/>
          </w:tcPr>
          <w:p w14:paraId="6822D6AA" w14:textId="77777777" w:rsidR="008D6DAC" w:rsidRPr="00301F2D" w:rsidRDefault="008D6DAC" w:rsidP="008D6DAC">
            <w:pPr>
              <w:ind w:right="390"/>
              <w:jc w:val="center"/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</w:rPr>
              <w:t>Budget</w:t>
            </w:r>
          </w:p>
          <w:p w14:paraId="1B921E56" w14:textId="77777777" w:rsidR="008D6DAC" w:rsidRPr="00301F2D" w:rsidRDefault="00FD37BB" w:rsidP="008D6DAC">
            <w:pPr>
              <w:ind w:right="390"/>
              <w:jc w:val="center"/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  <w:sz w:val="3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D6DAC" w:rsidRPr="00301F2D">
              <w:rPr>
                <w:rFonts w:ascii="Arial" w:hAnsi="Arial" w:cs="Arial"/>
                <w:sz w:val="32"/>
              </w:rPr>
              <w:instrText xml:space="preserve"> FORMCHECKBOX </w:instrText>
            </w:r>
            <w:r w:rsidR="00AC1D08">
              <w:rPr>
                <w:rFonts w:ascii="Arial" w:hAnsi="Arial" w:cs="Arial"/>
                <w:sz w:val="32"/>
              </w:rPr>
            </w:r>
            <w:r w:rsidR="00AC1D08">
              <w:rPr>
                <w:rFonts w:ascii="Arial" w:hAnsi="Arial" w:cs="Arial"/>
                <w:sz w:val="32"/>
              </w:rPr>
              <w:fldChar w:fldCharType="separate"/>
            </w:r>
            <w:r w:rsidRPr="00301F2D">
              <w:rPr>
                <w:rFonts w:ascii="Arial" w:hAnsi="Arial" w:cs="Arial"/>
                <w:sz w:val="32"/>
              </w:rPr>
              <w:fldChar w:fldCharType="end"/>
            </w:r>
          </w:p>
        </w:tc>
        <w:tc>
          <w:tcPr>
            <w:tcW w:w="2374" w:type="dxa"/>
          </w:tcPr>
          <w:p w14:paraId="4FA29645" w14:textId="77777777" w:rsidR="008D6DAC" w:rsidRPr="00301F2D" w:rsidRDefault="008D6DAC" w:rsidP="008D6DAC">
            <w:pPr>
              <w:ind w:right="390"/>
              <w:jc w:val="center"/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</w:rPr>
              <w:t>Resource</w:t>
            </w:r>
          </w:p>
          <w:p w14:paraId="2B6BA46B" w14:textId="77777777" w:rsidR="008D6DAC" w:rsidRPr="00301F2D" w:rsidRDefault="00FD37BB" w:rsidP="008D6DAC">
            <w:pPr>
              <w:ind w:right="390"/>
              <w:jc w:val="center"/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  <w:sz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D6DAC" w:rsidRPr="00301F2D">
              <w:rPr>
                <w:rFonts w:ascii="Arial" w:hAnsi="Arial" w:cs="Arial"/>
                <w:sz w:val="32"/>
              </w:rPr>
              <w:instrText xml:space="preserve"> FORMCHECKBOX </w:instrText>
            </w:r>
            <w:r w:rsidR="00AC1D08">
              <w:rPr>
                <w:rFonts w:ascii="Arial" w:hAnsi="Arial" w:cs="Arial"/>
                <w:sz w:val="32"/>
              </w:rPr>
            </w:r>
            <w:r w:rsidR="00AC1D08">
              <w:rPr>
                <w:rFonts w:ascii="Arial" w:hAnsi="Arial" w:cs="Arial"/>
                <w:sz w:val="32"/>
              </w:rPr>
              <w:fldChar w:fldCharType="separate"/>
            </w:r>
            <w:r w:rsidRPr="00301F2D">
              <w:rPr>
                <w:rFonts w:ascii="Arial" w:hAnsi="Arial" w:cs="Arial"/>
                <w:sz w:val="32"/>
              </w:rPr>
              <w:fldChar w:fldCharType="end"/>
            </w:r>
          </w:p>
        </w:tc>
      </w:tr>
    </w:tbl>
    <w:p w14:paraId="26184057" w14:textId="77777777" w:rsidR="00202EE4" w:rsidRPr="00301F2D" w:rsidRDefault="00202EE4" w:rsidP="00202EE4">
      <w:pPr>
        <w:keepNext/>
        <w:keepLines/>
        <w:spacing w:before="200"/>
        <w:outlineLvl w:val="2"/>
        <w:rPr>
          <w:rFonts w:ascii="Arial" w:eastAsiaTheme="majorEastAsia" w:hAnsi="Arial" w:cs="Arial"/>
          <w:b/>
          <w:bCs/>
          <w:color w:val="31849B" w:themeColor="accent5" w:themeShade="BF"/>
        </w:rPr>
      </w:pPr>
      <w:r w:rsidRPr="00301F2D">
        <w:rPr>
          <w:rFonts w:ascii="Arial" w:eastAsiaTheme="majorEastAsia" w:hAnsi="Arial" w:cs="Arial"/>
          <w:b/>
          <w:bCs/>
          <w:color w:val="31849B" w:themeColor="accent5" w:themeShade="BF"/>
        </w:rPr>
        <w:t>Reasons for Variation</w:t>
      </w:r>
    </w:p>
    <w:p w14:paraId="0B6909BF" w14:textId="77777777" w:rsidR="00C84733" w:rsidRPr="00301F2D" w:rsidRDefault="00301F2D" w:rsidP="00C84733">
      <w:pPr>
        <w:rPr>
          <w:rFonts w:ascii="Arial" w:hAnsi="Arial" w:cs="Arial"/>
        </w:rPr>
      </w:pPr>
      <w:r w:rsidRPr="00301F2D">
        <w:rPr>
          <w:rFonts w:ascii="Arial" w:hAnsi="Arial" w:cs="Arial"/>
          <w:highlight w:val="yellow"/>
        </w:rPr>
        <w:t>Please complete</w:t>
      </w:r>
    </w:p>
    <w:p w14:paraId="57A7AA72" w14:textId="77777777" w:rsidR="00CC56D4" w:rsidRPr="00301F2D" w:rsidRDefault="00D36222" w:rsidP="00202EE4">
      <w:pPr>
        <w:keepNext/>
        <w:keepLines/>
        <w:spacing w:before="200"/>
        <w:outlineLvl w:val="2"/>
        <w:rPr>
          <w:rFonts w:ascii="Arial" w:eastAsiaTheme="majorEastAsia" w:hAnsi="Arial" w:cs="Arial"/>
          <w:b/>
          <w:bCs/>
          <w:color w:val="31849B" w:themeColor="accent5" w:themeShade="BF"/>
        </w:rPr>
      </w:pPr>
      <w:r w:rsidRPr="00301F2D">
        <w:rPr>
          <w:rFonts w:ascii="Arial" w:eastAsiaTheme="majorEastAsia" w:hAnsi="Arial" w:cs="Arial"/>
          <w:b/>
          <w:bCs/>
          <w:color w:val="31849B" w:themeColor="accent5" w:themeShade="BF"/>
        </w:rPr>
        <w:t>Alternatives</w:t>
      </w:r>
      <w:r w:rsidR="00CC56D4" w:rsidRPr="00301F2D">
        <w:rPr>
          <w:rFonts w:ascii="Arial" w:eastAsiaTheme="majorEastAsia" w:hAnsi="Arial" w:cs="Arial"/>
          <w:b/>
          <w:bCs/>
          <w:color w:val="31849B" w:themeColor="accent5" w:themeShade="BF"/>
        </w:rPr>
        <w:t xml:space="preserve"> considered</w:t>
      </w:r>
    </w:p>
    <w:p w14:paraId="5642AAE2" w14:textId="77777777" w:rsidR="00301F2D" w:rsidRPr="00301F2D" w:rsidRDefault="00301F2D" w:rsidP="00301F2D">
      <w:pPr>
        <w:rPr>
          <w:rFonts w:ascii="Arial" w:hAnsi="Arial" w:cs="Arial"/>
        </w:rPr>
      </w:pPr>
      <w:r w:rsidRPr="00301F2D">
        <w:rPr>
          <w:rFonts w:ascii="Arial" w:hAnsi="Arial" w:cs="Arial"/>
          <w:highlight w:val="yellow"/>
        </w:rPr>
        <w:t>Please complete</w:t>
      </w:r>
    </w:p>
    <w:p w14:paraId="56A28747" w14:textId="77777777" w:rsidR="00B50A36" w:rsidRPr="00301F2D" w:rsidRDefault="00B50A36" w:rsidP="00250C49">
      <w:pPr>
        <w:rPr>
          <w:rFonts w:ascii="Arial" w:hAnsi="Arial" w:cs="Arial"/>
          <w:color w:val="404040" w:themeColor="text1" w:themeTint="BF"/>
          <w:highlight w:val="cyan"/>
        </w:rPr>
      </w:pPr>
    </w:p>
    <w:p w14:paraId="342C8D34" w14:textId="77777777" w:rsidR="00C84733" w:rsidRDefault="00C84733" w:rsidP="00250C49">
      <w:pPr>
        <w:rPr>
          <w:rFonts w:ascii="Arial" w:hAnsi="Arial" w:cs="Arial"/>
          <w:color w:val="404040" w:themeColor="text1" w:themeTint="BF"/>
          <w:highlight w:val="cyan"/>
        </w:rPr>
      </w:pPr>
    </w:p>
    <w:p w14:paraId="2C31D8A3" w14:textId="77777777" w:rsidR="00721518" w:rsidRDefault="00721518" w:rsidP="00250C49">
      <w:pPr>
        <w:rPr>
          <w:rFonts w:ascii="Arial" w:hAnsi="Arial" w:cs="Arial"/>
          <w:color w:val="404040" w:themeColor="text1" w:themeTint="BF"/>
          <w:highlight w:val="cyan"/>
        </w:rPr>
      </w:pPr>
    </w:p>
    <w:p w14:paraId="0F50A967" w14:textId="77777777" w:rsidR="00301F2D" w:rsidRPr="00301F2D" w:rsidRDefault="00301F2D" w:rsidP="00250C49">
      <w:pPr>
        <w:rPr>
          <w:rFonts w:ascii="Arial" w:hAnsi="Arial" w:cs="Arial"/>
          <w:color w:val="404040" w:themeColor="text1" w:themeTint="BF"/>
          <w:highlight w:val="cyan"/>
        </w:rPr>
      </w:pPr>
    </w:p>
    <w:p w14:paraId="247F9323" w14:textId="77777777" w:rsidR="00C84733" w:rsidRPr="00301F2D" w:rsidRDefault="00C84733" w:rsidP="00250C49">
      <w:pPr>
        <w:rPr>
          <w:rFonts w:ascii="Arial" w:hAnsi="Arial" w:cs="Arial"/>
          <w:color w:val="404040" w:themeColor="text1" w:themeTint="BF"/>
          <w:highlight w:val="cyan"/>
        </w:rPr>
      </w:pPr>
    </w:p>
    <w:p w14:paraId="4D3C5A77" w14:textId="77777777" w:rsidR="00395A8B" w:rsidRPr="00301F2D" w:rsidRDefault="00395A8B" w:rsidP="008D6DAC">
      <w:pPr>
        <w:keepNext/>
        <w:keepLines/>
        <w:spacing w:before="200"/>
        <w:outlineLvl w:val="2"/>
        <w:rPr>
          <w:rFonts w:ascii="Arial" w:eastAsiaTheme="majorEastAsia" w:hAnsi="Arial" w:cs="Arial"/>
          <w:b/>
          <w:bCs/>
          <w:color w:val="31849B" w:themeColor="accent5" w:themeShade="BF"/>
        </w:rPr>
      </w:pPr>
      <w:r w:rsidRPr="00301F2D">
        <w:rPr>
          <w:rFonts w:ascii="Arial" w:eastAsiaTheme="majorEastAsia" w:hAnsi="Arial" w:cs="Arial"/>
          <w:b/>
          <w:bCs/>
          <w:color w:val="31849B" w:themeColor="accent5" w:themeShade="BF"/>
        </w:rPr>
        <w:lastRenderedPageBreak/>
        <w:t xml:space="preserve">Proposed </w:t>
      </w:r>
      <w:r w:rsidR="00D36222" w:rsidRPr="00301F2D">
        <w:rPr>
          <w:rFonts w:ascii="Arial" w:eastAsiaTheme="majorEastAsia" w:hAnsi="Arial" w:cs="Arial"/>
          <w:b/>
          <w:bCs/>
          <w:color w:val="31849B" w:themeColor="accent5" w:themeShade="BF"/>
        </w:rPr>
        <w:t>c</w:t>
      </w:r>
      <w:r w:rsidRPr="00301F2D">
        <w:rPr>
          <w:rFonts w:ascii="Arial" w:eastAsiaTheme="majorEastAsia" w:hAnsi="Arial" w:cs="Arial"/>
          <w:b/>
          <w:bCs/>
          <w:color w:val="31849B" w:themeColor="accent5" w:themeShade="BF"/>
        </w:rPr>
        <w:t>hanges</w:t>
      </w:r>
    </w:p>
    <w:tbl>
      <w:tblPr>
        <w:tblW w:w="97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8"/>
        <w:gridCol w:w="992"/>
        <w:gridCol w:w="1134"/>
        <w:gridCol w:w="1276"/>
        <w:gridCol w:w="2551"/>
        <w:gridCol w:w="1418"/>
        <w:gridCol w:w="1417"/>
      </w:tblGrid>
      <w:tr w:rsidR="000F3D34" w:rsidRPr="00301F2D" w14:paraId="7B7476CD" w14:textId="77777777" w:rsidTr="000F3D34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75C47" w14:textId="77777777" w:rsidR="000F3D34" w:rsidRPr="00301F2D" w:rsidRDefault="000F3D34" w:rsidP="00517B84">
            <w:pPr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S Numb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BC97D" w14:textId="77777777" w:rsidR="000F3D34" w:rsidRPr="00301F2D" w:rsidRDefault="000F3D34" w:rsidP="00517B84">
            <w:pPr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onths Delay from Original MS Dat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D9502" w14:textId="77777777" w:rsidR="000F3D34" w:rsidRPr="00301F2D" w:rsidRDefault="000F3D34" w:rsidP="00517B84">
            <w:pPr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Current MS</w:t>
            </w:r>
            <w:r w:rsidRPr="00301F2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 Da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A23FA" w14:textId="77777777" w:rsidR="000F3D34" w:rsidRPr="00301F2D" w:rsidRDefault="000F3D34" w:rsidP="00517B84">
            <w:pPr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301F2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Proposed </w:t>
            </w: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S</w:t>
            </w:r>
            <w:r w:rsidRPr="00301F2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 Dat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D2F4C8" w14:textId="77777777" w:rsidR="000F3D34" w:rsidRPr="00301F2D" w:rsidRDefault="000F3D34" w:rsidP="00517B84">
            <w:pPr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301F2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Original Milestone Descrip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550A8" w14:textId="77777777" w:rsidR="000F3D34" w:rsidRPr="00301F2D" w:rsidRDefault="000F3D34" w:rsidP="00517B84">
            <w:pPr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301F2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Original ANLEC R&amp;D FUNDIN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4191E" w14:textId="77777777" w:rsidR="000F3D34" w:rsidRPr="00301F2D" w:rsidRDefault="000F3D34" w:rsidP="00517B84">
            <w:pPr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301F2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Proposed ANLEC R&amp;D FUNDING</w:t>
            </w:r>
          </w:p>
        </w:tc>
      </w:tr>
      <w:tr w:rsidR="000F3D34" w:rsidRPr="00301F2D" w14:paraId="57907DD9" w14:textId="77777777" w:rsidTr="000F3D34">
        <w:trPr>
          <w:trHeight w:val="558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E8DAF" w14:textId="77777777" w:rsidR="000F3D34" w:rsidRPr="00301F2D" w:rsidRDefault="000F3D34" w:rsidP="00C84733">
            <w:pPr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4C1C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AD0B3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268A" w14:textId="77777777" w:rsidR="000F3D34" w:rsidRPr="00301F2D" w:rsidRDefault="000F3D34" w:rsidP="00C84733">
            <w:pPr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448DB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F9C3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97F96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</w:tr>
      <w:tr w:rsidR="000F3D34" w:rsidRPr="00301F2D" w14:paraId="73B4A14A" w14:textId="77777777" w:rsidTr="000F3D34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8DE4C" w14:textId="77777777" w:rsidR="000F3D34" w:rsidRPr="00301F2D" w:rsidRDefault="000F3D34" w:rsidP="00C84733">
            <w:pPr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  <w:lang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4FC19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3839E6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21F33" w14:textId="77777777" w:rsidR="000F3D34" w:rsidRPr="00301F2D" w:rsidRDefault="000F3D34" w:rsidP="00C84733">
            <w:pPr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3978E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0CFC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70F6B0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</w:tr>
      <w:tr w:rsidR="000F3D34" w:rsidRPr="00301F2D" w14:paraId="37B48DDA" w14:textId="77777777" w:rsidTr="000F3D34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C8E8A" w14:textId="77777777" w:rsidR="000F3D34" w:rsidRPr="00301F2D" w:rsidRDefault="000F3D34" w:rsidP="00C84733">
            <w:pPr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  <w:lang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2B4F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B542F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96AC8" w14:textId="77777777" w:rsidR="000F3D34" w:rsidRPr="00301F2D" w:rsidRDefault="000F3D34" w:rsidP="00C84733">
            <w:pPr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28773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305F1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7CD1C" w14:textId="77777777" w:rsidR="000F3D34" w:rsidRPr="00301F2D" w:rsidRDefault="000F3D34" w:rsidP="00C84733">
            <w:pPr>
              <w:rPr>
                <w:rFonts w:ascii="Arial" w:hAnsi="Arial" w:cs="Arial"/>
              </w:rPr>
            </w:pPr>
          </w:p>
        </w:tc>
      </w:tr>
    </w:tbl>
    <w:p w14:paraId="24B2C681" w14:textId="77777777" w:rsidR="000A4C05" w:rsidRPr="00301F2D" w:rsidRDefault="000A4C05" w:rsidP="00001C96">
      <w:pPr>
        <w:rPr>
          <w:rFonts w:ascii="Arial" w:hAnsi="Arial" w:cs="Arial"/>
          <w:b/>
          <w:bCs/>
          <w:color w:val="404040"/>
          <w:sz w:val="20"/>
          <w:szCs w:val="20"/>
        </w:rPr>
      </w:pPr>
    </w:p>
    <w:p w14:paraId="79760253" w14:textId="77777777" w:rsidR="00C84733" w:rsidRPr="00301F2D" w:rsidRDefault="00C84733" w:rsidP="0064405D">
      <w:pPr>
        <w:ind w:left="284" w:right="390"/>
        <w:rPr>
          <w:rFonts w:ascii="Arial" w:hAnsi="Arial" w:cs="Arial"/>
        </w:rPr>
      </w:pPr>
    </w:p>
    <w:p w14:paraId="3F442496" w14:textId="77777777" w:rsidR="00C84733" w:rsidRPr="00301F2D" w:rsidRDefault="00C84733" w:rsidP="0064405D">
      <w:pPr>
        <w:ind w:left="284" w:right="390"/>
        <w:rPr>
          <w:rFonts w:ascii="Arial" w:hAnsi="Arial" w:cs="Arial"/>
        </w:rPr>
      </w:pPr>
    </w:p>
    <w:p w14:paraId="343C60D7" w14:textId="77777777" w:rsidR="00C84733" w:rsidRPr="00301F2D" w:rsidRDefault="00C84733" w:rsidP="0064405D">
      <w:pPr>
        <w:ind w:left="284" w:right="390"/>
        <w:rPr>
          <w:rFonts w:ascii="Arial" w:hAnsi="Arial" w:cs="Arial"/>
        </w:rPr>
      </w:pPr>
    </w:p>
    <w:p w14:paraId="0B5BE37D" w14:textId="77777777" w:rsidR="00C84733" w:rsidRPr="00301F2D" w:rsidRDefault="00C84733" w:rsidP="0064405D">
      <w:pPr>
        <w:ind w:left="284" w:right="390"/>
        <w:rPr>
          <w:rFonts w:ascii="Arial" w:hAnsi="Arial" w:cs="Arial"/>
        </w:rPr>
      </w:pPr>
    </w:p>
    <w:p w14:paraId="5F32DB8B" w14:textId="77777777" w:rsidR="00C84733" w:rsidRPr="00301F2D" w:rsidRDefault="00C84733" w:rsidP="0064405D">
      <w:pPr>
        <w:ind w:left="284" w:right="390"/>
        <w:rPr>
          <w:rFonts w:ascii="Arial" w:hAnsi="Arial" w:cs="Arial"/>
        </w:rPr>
      </w:pPr>
    </w:p>
    <w:p w14:paraId="3D1D58FC" w14:textId="77777777" w:rsidR="00C84733" w:rsidRDefault="00C84733" w:rsidP="0064405D">
      <w:pPr>
        <w:ind w:left="284" w:right="390"/>
        <w:rPr>
          <w:rFonts w:ascii="Arial" w:hAnsi="Arial" w:cs="Arial"/>
        </w:rPr>
      </w:pPr>
    </w:p>
    <w:p w14:paraId="29EB8E32" w14:textId="77777777" w:rsidR="000D5E56" w:rsidRDefault="000D5E56" w:rsidP="0064405D">
      <w:pPr>
        <w:ind w:left="284" w:right="390"/>
        <w:rPr>
          <w:rFonts w:ascii="Arial" w:hAnsi="Arial" w:cs="Arial"/>
        </w:rPr>
      </w:pPr>
    </w:p>
    <w:p w14:paraId="4CBAD50D" w14:textId="77777777" w:rsidR="000D5E56" w:rsidRDefault="000D5E56" w:rsidP="0064405D">
      <w:pPr>
        <w:ind w:left="284" w:right="390"/>
        <w:rPr>
          <w:rFonts w:ascii="Arial" w:hAnsi="Arial" w:cs="Arial"/>
        </w:rPr>
      </w:pPr>
    </w:p>
    <w:p w14:paraId="368C391A" w14:textId="77777777" w:rsidR="000D5E56" w:rsidRDefault="000D5E56" w:rsidP="0064405D">
      <w:pPr>
        <w:ind w:left="284" w:right="390"/>
        <w:rPr>
          <w:rFonts w:ascii="Arial" w:hAnsi="Arial" w:cs="Arial"/>
        </w:rPr>
      </w:pPr>
    </w:p>
    <w:p w14:paraId="3C776B12" w14:textId="77777777" w:rsidR="000D5E56" w:rsidRDefault="000D5E56" w:rsidP="0064405D">
      <w:pPr>
        <w:ind w:left="284" w:right="390"/>
        <w:rPr>
          <w:rFonts w:ascii="Arial" w:hAnsi="Arial" w:cs="Arial"/>
        </w:rPr>
      </w:pPr>
    </w:p>
    <w:p w14:paraId="4C535619" w14:textId="77777777" w:rsidR="000D5E56" w:rsidRDefault="000D5E56" w:rsidP="0064405D">
      <w:pPr>
        <w:ind w:left="284" w:right="390"/>
        <w:rPr>
          <w:rFonts w:ascii="Arial" w:hAnsi="Arial" w:cs="Arial"/>
        </w:rPr>
      </w:pPr>
    </w:p>
    <w:p w14:paraId="341ADEA4" w14:textId="77777777" w:rsidR="000D5E56" w:rsidRDefault="000D5E56" w:rsidP="0064405D">
      <w:pPr>
        <w:ind w:left="284" w:right="390"/>
        <w:rPr>
          <w:rFonts w:ascii="Arial" w:hAnsi="Arial" w:cs="Arial"/>
        </w:rPr>
      </w:pPr>
    </w:p>
    <w:p w14:paraId="05DC0017" w14:textId="77777777" w:rsidR="000D5E56" w:rsidRDefault="000D5E56" w:rsidP="0064405D">
      <w:pPr>
        <w:ind w:left="284" w:right="390"/>
        <w:rPr>
          <w:rFonts w:ascii="Arial" w:hAnsi="Arial" w:cs="Arial"/>
        </w:rPr>
      </w:pPr>
    </w:p>
    <w:p w14:paraId="63FC22E8" w14:textId="77777777" w:rsidR="000D5E56" w:rsidRDefault="000D5E56" w:rsidP="0064405D">
      <w:pPr>
        <w:ind w:left="284" w:right="390"/>
        <w:rPr>
          <w:rFonts w:ascii="Arial" w:hAnsi="Arial" w:cs="Arial"/>
        </w:rPr>
      </w:pPr>
    </w:p>
    <w:p w14:paraId="5AD41318" w14:textId="77777777" w:rsidR="000D5E56" w:rsidRDefault="000D5E56" w:rsidP="0064405D">
      <w:pPr>
        <w:ind w:left="284" w:right="390"/>
        <w:rPr>
          <w:rFonts w:ascii="Arial" w:hAnsi="Arial" w:cs="Arial"/>
        </w:rPr>
      </w:pPr>
    </w:p>
    <w:p w14:paraId="14ED6061" w14:textId="77777777" w:rsidR="000D5E56" w:rsidRPr="00301F2D" w:rsidRDefault="000D5E56" w:rsidP="0064405D">
      <w:pPr>
        <w:ind w:left="284" w:right="390"/>
        <w:rPr>
          <w:rFonts w:ascii="Arial" w:hAnsi="Arial" w:cs="Arial"/>
        </w:rPr>
      </w:pPr>
    </w:p>
    <w:p w14:paraId="719728DA" w14:textId="77777777" w:rsidR="00C84733" w:rsidRPr="00301F2D" w:rsidRDefault="00C84733" w:rsidP="0064405D">
      <w:pPr>
        <w:ind w:left="284" w:right="390"/>
        <w:rPr>
          <w:rFonts w:ascii="Arial" w:hAnsi="Arial" w:cs="Arial"/>
        </w:rPr>
      </w:pPr>
    </w:p>
    <w:tbl>
      <w:tblPr>
        <w:tblStyle w:val="TableGrid"/>
        <w:tblW w:w="9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7"/>
        <w:gridCol w:w="3852"/>
        <w:gridCol w:w="905"/>
        <w:gridCol w:w="480"/>
        <w:gridCol w:w="3273"/>
      </w:tblGrid>
      <w:tr w:rsidR="0064405D" w:rsidRPr="00301F2D" w14:paraId="5DC535D8" w14:textId="77777777" w:rsidTr="000D5E56">
        <w:trPr>
          <w:trHeight w:val="266"/>
        </w:trPr>
        <w:tc>
          <w:tcPr>
            <w:tcW w:w="9817" w:type="dxa"/>
            <w:gridSpan w:val="5"/>
          </w:tcPr>
          <w:p w14:paraId="4F071533" w14:textId="77777777" w:rsidR="0064405D" w:rsidRPr="00301F2D" w:rsidRDefault="0064405D" w:rsidP="0090372F">
            <w:pPr>
              <w:keepNext/>
              <w:keepLines/>
              <w:outlineLvl w:val="2"/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</w:pPr>
            <w:bookmarkStart w:id="4" w:name="_Hlk482800456"/>
            <w:r w:rsidRPr="00301F2D"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  <w:lastRenderedPageBreak/>
              <w:t>Approvals</w:t>
            </w:r>
          </w:p>
        </w:tc>
      </w:tr>
      <w:tr w:rsidR="0064405D" w:rsidRPr="00301F2D" w14:paraId="77641D4F" w14:textId="77777777" w:rsidTr="000D5E56">
        <w:trPr>
          <w:trHeight w:val="2030"/>
        </w:trPr>
        <w:tc>
          <w:tcPr>
            <w:tcW w:w="9817" w:type="dxa"/>
            <w:gridSpan w:val="5"/>
          </w:tcPr>
          <w:p w14:paraId="71AF8405" w14:textId="77777777" w:rsidR="0064405D" w:rsidRPr="00301F2D" w:rsidRDefault="0064405D" w:rsidP="0090372F">
            <w:pPr>
              <w:ind w:firstLine="40"/>
              <w:rPr>
                <w:rFonts w:ascii="Arial" w:hAnsi="Arial" w:cs="Arial"/>
                <w:i/>
                <w:sz w:val="18"/>
                <w:szCs w:val="18"/>
              </w:rPr>
            </w:pPr>
            <w:r w:rsidRPr="00301F2D">
              <w:rPr>
                <w:rFonts w:ascii="Arial" w:hAnsi="Arial" w:cs="Arial"/>
                <w:i/>
                <w:sz w:val="18"/>
                <w:szCs w:val="18"/>
              </w:rPr>
              <w:t>Depending on the nature of the variation, ANLEC R&amp;D will review and assess the request prior to returning for signature by the Project Agreement Authorised Persons.</w:t>
            </w:r>
          </w:p>
          <w:p w14:paraId="7568AAE0" w14:textId="77777777" w:rsidR="00140479" w:rsidRPr="00301F2D" w:rsidRDefault="00140479" w:rsidP="0090372F">
            <w:pPr>
              <w:ind w:firstLine="40"/>
              <w:rPr>
                <w:rFonts w:ascii="Arial" w:hAnsi="Arial" w:cs="Arial"/>
                <w:i/>
                <w:sz w:val="18"/>
                <w:szCs w:val="18"/>
              </w:rPr>
            </w:pPr>
            <w:r w:rsidRPr="00301F2D">
              <w:rPr>
                <w:rFonts w:ascii="Arial" w:hAnsi="Arial" w:cs="Arial"/>
                <w:i/>
                <w:sz w:val="18"/>
                <w:szCs w:val="18"/>
              </w:rPr>
              <w:t xml:space="preserve">                                                                                                                                   (Circle one)</w:t>
            </w:r>
          </w:p>
          <w:p w14:paraId="4B704557" w14:textId="77777777" w:rsidR="00140479" w:rsidRPr="00301F2D" w:rsidRDefault="00140479" w:rsidP="0090372F">
            <w:pPr>
              <w:ind w:firstLine="40"/>
              <w:rPr>
                <w:rFonts w:ascii="Arial" w:hAnsi="Arial" w:cs="Arial"/>
                <w:sz w:val="18"/>
                <w:szCs w:val="18"/>
              </w:rPr>
            </w:pPr>
            <w:r w:rsidRPr="00301F2D">
              <w:rPr>
                <w:rFonts w:ascii="Arial" w:hAnsi="Arial" w:cs="Arial"/>
                <w:i/>
                <w:noProof/>
                <w:sz w:val="18"/>
                <w:szCs w:val="18"/>
                <w:lang w:eastAsia="en-AU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110D14BD" wp14:editId="3DE15F6A">
                      <wp:simplePos x="0" y="0"/>
                      <wp:positionH relativeFrom="column">
                        <wp:posOffset>4103370</wp:posOffset>
                      </wp:positionH>
                      <wp:positionV relativeFrom="paragraph">
                        <wp:posOffset>54610</wp:posOffset>
                      </wp:positionV>
                      <wp:extent cx="809625" cy="276225"/>
                      <wp:effectExtent l="0" t="0" r="28575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96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5E6E6E" w14:textId="77777777" w:rsidR="00140479" w:rsidRPr="000B23B7" w:rsidRDefault="00140479" w:rsidP="00140479">
                                  <w:pPr>
                                    <w:spacing w:line="480" w:lineRule="auto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23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N/A    Y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10D14B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23.1pt;margin-top:4.3pt;width:63.75pt;height:21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">
                      <v:textbox>
                        <w:txbxContent>
                          <w:p w14:paraId="0C5E6E6E" w14:textId="77777777" w:rsidR="00140479" w:rsidRPr="000B23B7" w:rsidRDefault="00140479" w:rsidP="00140479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23B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/A    YE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2D20FF16" w14:textId="77777777" w:rsidR="00140479" w:rsidRPr="00301F2D" w:rsidRDefault="00140479" w:rsidP="0090372F">
            <w:pPr>
              <w:ind w:firstLine="40"/>
              <w:rPr>
                <w:rFonts w:ascii="Arial" w:hAnsi="Arial" w:cs="Arial"/>
                <w:sz w:val="18"/>
                <w:szCs w:val="18"/>
              </w:rPr>
            </w:pPr>
            <w:r w:rsidRPr="00301F2D">
              <w:rPr>
                <w:rFonts w:ascii="Arial" w:hAnsi="Arial" w:cs="Arial"/>
                <w:sz w:val="18"/>
                <w:szCs w:val="18"/>
              </w:rPr>
              <w:t xml:space="preserve">The ETM has verified that the variation is appropriate to demonstration needs                      </w:t>
            </w:r>
          </w:p>
          <w:p w14:paraId="65E6B8B8" w14:textId="77777777" w:rsidR="00140479" w:rsidRPr="00301F2D" w:rsidRDefault="00140479" w:rsidP="0090372F">
            <w:pPr>
              <w:ind w:firstLine="40"/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5F4960DB" w14:textId="77777777" w:rsidR="0064405D" w:rsidRPr="00301F2D" w:rsidRDefault="0064405D" w:rsidP="0090372F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301F2D">
              <w:rPr>
                <w:rFonts w:ascii="Arial" w:hAnsi="Arial" w:cs="Arial"/>
                <w:i/>
                <w:noProof/>
                <w:sz w:val="18"/>
                <w:szCs w:val="18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A164DA9" wp14:editId="14AE124E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74930</wp:posOffset>
                      </wp:positionV>
                      <wp:extent cx="6228000" cy="2057400"/>
                      <wp:effectExtent l="0" t="0" r="20955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28000" cy="2057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2A9A3B" id="Rectangle 2" o:spid="_x0000_s1026" style="position:absolute;margin-left:-4.9pt;margin-top:5.9pt;width:490.4pt;height:16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" filled="f" strokecolor="black [3213]"/>
                  </w:pict>
                </mc:Fallback>
              </mc:AlternateContent>
            </w:r>
          </w:p>
          <w:p w14:paraId="1D158E9F" w14:textId="77777777" w:rsidR="000D1AF7" w:rsidRPr="00BE2741" w:rsidRDefault="000D1AF7" w:rsidP="000D1AF7">
            <w:pPr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</w:pPr>
            <w:r w:rsidRPr="00BE2741">
              <w:rPr>
                <w:rFonts w:ascii="Arial" w:hAnsi="Arial" w:cs="Arial"/>
                <w:b/>
                <w:iCs/>
                <w:color w:val="404040" w:themeColor="text1" w:themeTint="BF"/>
                <w:sz w:val="18"/>
                <w:szCs w:val="18"/>
                <w:lang w:val="en-US"/>
              </w:rPr>
              <w:t>EXECUTED</w:t>
            </w:r>
            <w:r w:rsidRPr="00BE2741"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  <w:t xml:space="preserve"> by </w:t>
            </w:r>
            <w:r w:rsidR="005C1B04">
              <w:rPr>
                <w:rFonts w:ascii="Arial" w:hAnsi="Arial" w:cs="Arial"/>
                <w:b/>
                <w:iCs/>
                <w:color w:val="404040" w:themeColor="text1" w:themeTint="BF"/>
                <w:sz w:val="18"/>
                <w:szCs w:val="18"/>
                <w:highlight w:val="yellow"/>
                <w:lang w:val="en-US"/>
              </w:rPr>
              <w:fldChar w:fldCharType="begin"/>
            </w:r>
            <w:r w:rsidR="005C1B04"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  <w:instrText xml:space="preserve"> REF Proponent \h </w:instrText>
            </w:r>
            <w:r w:rsidR="005C1B04">
              <w:rPr>
                <w:rFonts w:ascii="Arial" w:hAnsi="Arial" w:cs="Arial"/>
                <w:b/>
                <w:iCs/>
                <w:color w:val="404040" w:themeColor="text1" w:themeTint="BF"/>
                <w:sz w:val="18"/>
                <w:szCs w:val="18"/>
                <w:highlight w:val="yellow"/>
                <w:lang w:val="en-US"/>
              </w:rPr>
            </w:r>
            <w:r w:rsidR="005C1B04">
              <w:rPr>
                <w:rFonts w:ascii="Arial" w:hAnsi="Arial" w:cs="Arial"/>
                <w:b/>
                <w:iCs/>
                <w:color w:val="404040" w:themeColor="text1" w:themeTint="BF"/>
                <w:sz w:val="18"/>
                <w:szCs w:val="18"/>
                <w:highlight w:val="yellow"/>
                <w:lang w:val="en-US"/>
              </w:rPr>
              <w:fldChar w:fldCharType="separate"/>
            </w:r>
            <w:r w:rsidR="00AC1D08">
              <w:rPr>
                <w:rFonts w:ascii="Arial" w:hAnsi="Arial" w:cs="Arial"/>
                <w:color w:val="404040" w:themeColor="text1" w:themeTint="BF"/>
                <w:sz w:val="20"/>
              </w:rPr>
              <w:t>YYYYYY</w:t>
            </w:r>
            <w:r w:rsidR="005C1B04">
              <w:rPr>
                <w:rFonts w:ascii="Arial" w:hAnsi="Arial" w:cs="Arial"/>
                <w:b/>
                <w:iCs/>
                <w:color w:val="404040" w:themeColor="text1" w:themeTint="BF"/>
                <w:sz w:val="18"/>
                <w:szCs w:val="18"/>
                <w:highlight w:val="yellow"/>
                <w:lang w:val="en-US"/>
              </w:rPr>
              <w:fldChar w:fldCharType="end"/>
            </w:r>
            <w:r w:rsidR="00D40D7B" w:rsidRPr="00D40D7B">
              <w:rPr>
                <w:rFonts w:ascii="Arial" w:hAnsi="Arial" w:cs="Arial"/>
                <w:b/>
                <w:iCs/>
                <w:color w:val="404040" w:themeColor="text1" w:themeTint="BF"/>
                <w:sz w:val="18"/>
                <w:szCs w:val="18"/>
                <w:lang w:val="en-US"/>
              </w:rPr>
              <w:t xml:space="preserve"> </w:t>
            </w:r>
            <w:r w:rsidRPr="00BE2741"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  <w:t>in accordance with section 127(1) of the Corporations Act 2001 (Cwlth) by authority of its directors</w:t>
            </w:r>
            <w:r w:rsidR="00BE2741" w:rsidRPr="00BE2741"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  <w:t xml:space="preserve"> </w:t>
            </w:r>
            <w:r w:rsidRPr="00BE2741"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  <w:t>/</w:t>
            </w:r>
            <w:r w:rsidR="00BE2741" w:rsidRPr="00BE2741"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  <w:t xml:space="preserve"> </w:t>
            </w:r>
            <w:r w:rsidRPr="00BE2741"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  <w:t>by its duly authorised person</w:t>
            </w:r>
            <w:r w:rsidR="00BE2741" w:rsidRPr="00BE2741"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  <w:t>*</w:t>
            </w:r>
            <w:r w:rsidRPr="00BE2741">
              <w:rPr>
                <w:rFonts w:ascii="Arial" w:hAnsi="Arial" w:cs="Arial"/>
                <w:iCs/>
                <w:color w:val="404040" w:themeColor="text1" w:themeTint="BF"/>
                <w:sz w:val="18"/>
                <w:szCs w:val="18"/>
                <w:lang w:val="en-US"/>
              </w:rPr>
              <w:t>:</w:t>
            </w:r>
          </w:p>
          <w:p w14:paraId="5F0D342A" w14:textId="77777777" w:rsidR="00BE2741" w:rsidRPr="00BE2741" w:rsidRDefault="00BE2741" w:rsidP="00BE2741">
            <w:pPr>
              <w:rPr>
                <w:color w:val="404040" w:themeColor="text1" w:themeTint="BF"/>
              </w:rPr>
            </w:pPr>
            <w:r w:rsidRPr="00BE2741">
              <w:rPr>
                <w:color w:val="404040" w:themeColor="text1" w:themeTint="BF"/>
                <w:sz w:val="16"/>
              </w:rPr>
              <w:t>*delete whichever is not applicable</w:t>
            </w:r>
          </w:p>
          <w:p w14:paraId="18971743" w14:textId="77777777" w:rsidR="0064405D" w:rsidRPr="00301F2D" w:rsidRDefault="0064405D" w:rsidP="0090372F">
            <w:pPr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</w:pPr>
          </w:p>
        </w:tc>
      </w:tr>
      <w:tr w:rsidR="0064405D" w:rsidRPr="00301F2D" w14:paraId="6B2E278F" w14:textId="77777777" w:rsidTr="000D5E56">
        <w:trPr>
          <w:gridAfter w:val="2"/>
          <w:wAfter w:w="3753" w:type="dxa"/>
          <w:trHeight w:hRule="exact" w:val="421"/>
        </w:trPr>
        <w:tc>
          <w:tcPr>
            <w:tcW w:w="6064" w:type="dxa"/>
            <w:gridSpan w:val="3"/>
          </w:tcPr>
          <w:p w14:paraId="56C553D6" w14:textId="77777777" w:rsidR="0064405D" w:rsidRPr="00301F2D" w:rsidRDefault="000D5E56" w:rsidP="0090372F">
            <w:pPr>
              <w:rPr>
                <w:rFonts w:ascii="Arial" w:hAnsi="Arial" w:cs="Arial"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i/>
                <w:iCs/>
                <w:color w:val="31849B" w:themeColor="accent5" w:themeShade="BF"/>
              </w:rPr>
              <w:t>Authorised Person 1</w:t>
            </w:r>
          </w:p>
        </w:tc>
      </w:tr>
      <w:tr w:rsidR="0064405D" w:rsidRPr="00301F2D" w14:paraId="21C8C2C9" w14:textId="77777777" w:rsidTr="000D5E56">
        <w:trPr>
          <w:trHeight w:val="595"/>
        </w:trPr>
        <w:tc>
          <w:tcPr>
            <w:tcW w:w="1307" w:type="dxa"/>
          </w:tcPr>
          <w:p w14:paraId="64B08B96" w14:textId="77777777" w:rsidR="0064405D" w:rsidRPr="00301F2D" w:rsidRDefault="0064405D" w:rsidP="0090372F">
            <w:pPr>
              <w:keepNext/>
              <w:keepLines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  <w:color w:val="4F81BD" w:themeColor="accent1"/>
              </w:rPr>
            </w:pPr>
            <w:r w:rsidRPr="00301F2D">
              <w:rPr>
                <w:rFonts w:ascii="Arial" w:eastAsiaTheme="majorEastAsia" w:hAnsi="Arial" w:cs="Arial"/>
                <w:bCs/>
                <w:i/>
                <w:iCs/>
              </w:rPr>
              <w:t>Signed</w:t>
            </w:r>
            <w:r w:rsidRPr="00301F2D">
              <w:rPr>
                <w:rFonts w:ascii="Arial" w:eastAsiaTheme="majorEastAsia" w:hAnsi="Arial" w:cs="Arial"/>
                <w:b/>
                <w:bCs/>
                <w:i/>
                <w:iCs/>
              </w:rPr>
              <w:t>:</w:t>
            </w:r>
          </w:p>
        </w:tc>
        <w:tc>
          <w:tcPr>
            <w:tcW w:w="3852" w:type="dxa"/>
          </w:tcPr>
          <w:p w14:paraId="63E7F665" w14:textId="77777777" w:rsidR="0064405D" w:rsidRPr="00301F2D" w:rsidRDefault="0064405D" w:rsidP="0090372F">
            <w:pPr>
              <w:pBdr>
                <w:bottom w:val="single" w:sz="12" w:space="1" w:color="auto"/>
              </w:pBdr>
              <w:rPr>
                <w:rFonts w:ascii="Arial" w:hAnsi="Arial" w:cs="Arial"/>
                <w:sz w:val="28"/>
                <w:szCs w:val="28"/>
              </w:rPr>
            </w:pPr>
          </w:p>
          <w:p w14:paraId="54E47906" w14:textId="77777777" w:rsidR="0064405D" w:rsidRPr="00301F2D" w:rsidRDefault="0064405D" w:rsidP="0090372F">
            <w:pPr>
              <w:keepNext/>
              <w:keepLines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  <w:color w:val="4F81BD" w:themeColor="accent1"/>
              </w:rPr>
            </w:pPr>
          </w:p>
        </w:tc>
        <w:tc>
          <w:tcPr>
            <w:tcW w:w="1385" w:type="dxa"/>
            <w:gridSpan w:val="2"/>
          </w:tcPr>
          <w:p w14:paraId="5C03D071" w14:textId="77777777" w:rsidR="0064405D" w:rsidRPr="00301F2D" w:rsidRDefault="0064405D" w:rsidP="0090372F">
            <w:pPr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</w:rPr>
              <w:t>Print Name:</w:t>
            </w:r>
          </w:p>
        </w:tc>
        <w:tc>
          <w:tcPr>
            <w:tcW w:w="3273" w:type="dxa"/>
          </w:tcPr>
          <w:p w14:paraId="19606328" w14:textId="77777777" w:rsidR="0064405D" w:rsidRPr="00301F2D" w:rsidRDefault="0064405D" w:rsidP="0090372F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</w:tc>
      </w:tr>
      <w:tr w:rsidR="000D5E56" w:rsidRPr="00301F2D" w14:paraId="2A877E44" w14:textId="77777777" w:rsidTr="00AC1974">
        <w:trPr>
          <w:trHeight w:val="595"/>
        </w:trPr>
        <w:tc>
          <w:tcPr>
            <w:tcW w:w="5159" w:type="dxa"/>
            <w:gridSpan w:val="2"/>
          </w:tcPr>
          <w:p w14:paraId="2DE556E9" w14:textId="77777777" w:rsidR="000D5E56" w:rsidRPr="000D5E56" w:rsidRDefault="000D5E56" w:rsidP="000D5E56">
            <w:pPr>
              <w:rPr>
                <w:rFonts w:ascii="Arial" w:hAnsi="Arial" w:cs="Arial"/>
                <w:b/>
                <w:i/>
                <w:sz w:val="28"/>
                <w:szCs w:val="28"/>
              </w:rPr>
            </w:pPr>
            <w:r w:rsidRPr="000D5E56">
              <w:rPr>
                <w:rFonts w:ascii="Arial" w:hAnsi="Arial" w:cs="Arial"/>
                <w:b/>
                <w:i/>
                <w:color w:val="31849B" w:themeColor="accent5" w:themeShade="BF"/>
              </w:rPr>
              <w:t xml:space="preserve">Authorised Person </w:t>
            </w:r>
            <w:r>
              <w:rPr>
                <w:rFonts w:ascii="Arial" w:hAnsi="Arial" w:cs="Arial"/>
                <w:b/>
                <w:i/>
                <w:color w:val="31849B" w:themeColor="accent5" w:themeShade="BF"/>
              </w:rPr>
              <w:t>2</w:t>
            </w:r>
            <w:r w:rsidR="000D1AF7">
              <w:rPr>
                <w:rFonts w:ascii="Arial" w:hAnsi="Arial" w:cs="Arial"/>
                <w:b/>
                <w:i/>
                <w:color w:val="31849B" w:themeColor="accent5" w:themeShade="BF"/>
              </w:rPr>
              <w:t xml:space="preserve"> / Witness</w:t>
            </w:r>
          </w:p>
        </w:tc>
        <w:tc>
          <w:tcPr>
            <w:tcW w:w="1385" w:type="dxa"/>
            <w:gridSpan w:val="2"/>
          </w:tcPr>
          <w:p w14:paraId="524403D5" w14:textId="77777777" w:rsidR="000D5E56" w:rsidRPr="00301F2D" w:rsidRDefault="000D5E56" w:rsidP="0090372F">
            <w:pPr>
              <w:rPr>
                <w:rFonts w:ascii="Arial" w:hAnsi="Arial" w:cs="Arial"/>
              </w:rPr>
            </w:pPr>
          </w:p>
        </w:tc>
        <w:tc>
          <w:tcPr>
            <w:tcW w:w="3273" w:type="dxa"/>
          </w:tcPr>
          <w:p w14:paraId="1653DE65" w14:textId="77777777" w:rsidR="000D5E56" w:rsidRPr="00301F2D" w:rsidRDefault="000D5E56" w:rsidP="000D5E56"/>
        </w:tc>
      </w:tr>
      <w:tr w:rsidR="000D5E56" w:rsidRPr="00301F2D" w14:paraId="7762CE31" w14:textId="77777777" w:rsidTr="000D5E56">
        <w:trPr>
          <w:trHeight w:val="701"/>
        </w:trPr>
        <w:tc>
          <w:tcPr>
            <w:tcW w:w="1307" w:type="dxa"/>
          </w:tcPr>
          <w:p w14:paraId="2B03CBAC" w14:textId="77777777" w:rsidR="000D5E56" w:rsidRPr="00301F2D" w:rsidRDefault="000D5E56" w:rsidP="0090372F">
            <w:pPr>
              <w:keepNext/>
              <w:keepLines/>
              <w:outlineLvl w:val="3"/>
              <w:rPr>
                <w:rFonts w:ascii="Arial" w:eastAsiaTheme="majorEastAsia" w:hAnsi="Arial" w:cs="Arial"/>
                <w:bCs/>
                <w:i/>
                <w:iCs/>
              </w:rPr>
            </w:pPr>
            <w:r>
              <w:rPr>
                <w:rFonts w:ascii="Arial" w:eastAsiaTheme="majorEastAsia" w:hAnsi="Arial" w:cs="Arial"/>
                <w:bCs/>
                <w:i/>
                <w:iCs/>
              </w:rPr>
              <w:t>Signed</w:t>
            </w:r>
          </w:p>
        </w:tc>
        <w:tc>
          <w:tcPr>
            <w:tcW w:w="3852" w:type="dxa"/>
          </w:tcPr>
          <w:p w14:paraId="4BA95E93" w14:textId="77777777" w:rsidR="000D5E56" w:rsidRPr="00301F2D" w:rsidRDefault="000D5E56" w:rsidP="0090372F">
            <w:pPr>
              <w:pBdr>
                <w:bottom w:val="single" w:sz="12" w:space="1" w:color="auto"/>
              </w:pBd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85" w:type="dxa"/>
            <w:gridSpan w:val="2"/>
          </w:tcPr>
          <w:p w14:paraId="3B9E061E" w14:textId="77777777" w:rsidR="000D5E56" w:rsidRPr="00301F2D" w:rsidRDefault="000D5E56" w:rsidP="0090372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t Name:</w:t>
            </w:r>
          </w:p>
        </w:tc>
        <w:tc>
          <w:tcPr>
            <w:tcW w:w="3273" w:type="dxa"/>
          </w:tcPr>
          <w:p w14:paraId="385D8923" w14:textId="77777777" w:rsidR="000D5E56" w:rsidRPr="00301F2D" w:rsidRDefault="000D5E56" w:rsidP="0090372F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7481"/>
        <w:tblOverlap w:val="never"/>
        <w:tblW w:w="97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9"/>
        <w:gridCol w:w="3018"/>
        <w:gridCol w:w="1597"/>
        <w:gridCol w:w="3572"/>
        <w:gridCol w:w="275"/>
      </w:tblGrid>
      <w:tr w:rsidR="00BE2741" w:rsidRPr="00301F2D" w14:paraId="54958BDB" w14:textId="77777777" w:rsidTr="00BE2741">
        <w:trPr>
          <w:trHeight w:val="380"/>
        </w:trPr>
        <w:tc>
          <w:tcPr>
            <w:tcW w:w="9731" w:type="dxa"/>
            <w:gridSpan w:val="5"/>
          </w:tcPr>
          <w:bookmarkEnd w:id="4"/>
          <w:p w14:paraId="248D1CC6" w14:textId="77777777" w:rsidR="00BE2741" w:rsidRPr="000D1AF7" w:rsidRDefault="00BE2741" w:rsidP="00BE2741">
            <w:pPr>
              <w:ind w:right="390"/>
              <w:rPr>
                <w:rFonts w:ascii="Arial" w:hAnsi="Arial" w:cs="Arial"/>
                <w:sz w:val="18"/>
              </w:rPr>
            </w:pPr>
            <w:r w:rsidRPr="000D1AF7">
              <w:rPr>
                <w:rFonts w:ascii="Arial" w:hAnsi="Arial" w:cs="Arial"/>
                <w:b/>
                <w:color w:val="404040" w:themeColor="text1" w:themeTint="BF"/>
                <w:sz w:val="18"/>
              </w:rPr>
              <w:t xml:space="preserve">EXECUTED </w:t>
            </w:r>
            <w:r w:rsidRPr="000D1AF7">
              <w:rPr>
                <w:rFonts w:ascii="Arial" w:hAnsi="Arial" w:cs="Arial"/>
                <w:color w:val="404040" w:themeColor="text1" w:themeTint="BF"/>
                <w:sz w:val="18"/>
              </w:rPr>
              <w:t xml:space="preserve">by </w:t>
            </w:r>
            <w:r w:rsidRPr="000D1AF7">
              <w:rPr>
                <w:rFonts w:ascii="Arial" w:hAnsi="Arial" w:cs="Arial"/>
                <w:b/>
                <w:color w:val="404040" w:themeColor="text1" w:themeTint="BF"/>
                <w:sz w:val="18"/>
              </w:rPr>
              <w:t xml:space="preserve">AUSTRALIAN NATIONAL LOW EMISSIONS COAL RESEARCH AND DEVELOPMENT </w:t>
            </w:r>
            <w:r w:rsidRPr="000D1AF7">
              <w:rPr>
                <w:rFonts w:ascii="Arial" w:hAnsi="Arial" w:cs="Arial"/>
                <w:color w:val="404040" w:themeColor="text1" w:themeTint="BF"/>
                <w:sz w:val="18"/>
              </w:rPr>
              <w:t>in accordance with section 127(1) of the Corporations Act 2001 (Cwlth) by authority of its directors:</w:t>
            </w:r>
          </w:p>
        </w:tc>
      </w:tr>
      <w:tr w:rsidR="00BE2741" w:rsidRPr="00301F2D" w14:paraId="40FF06A4" w14:textId="77777777" w:rsidTr="00BE2741">
        <w:trPr>
          <w:trHeight w:val="380"/>
        </w:trPr>
        <w:tc>
          <w:tcPr>
            <w:tcW w:w="4287" w:type="dxa"/>
            <w:gridSpan w:val="2"/>
          </w:tcPr>
          <w:p w14:paraId="082325AE" w14:textId="77777777" w:rsidR="00BE2741" w:rsidRPr="00301F2D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  <w:color w:val="31849B" w:themeColor="accent5" w:themeShade="BF"/>
              </w:rPr>
            </w:pPr>
          </w:p>
          <w:p w14:paraId="476944E0" w14:textId="77777777" w:rsidR="00BE2741" w:rsidRPr="00301F2D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i/>
                <w:iCs/>
                <w:color w:val="31849B" w:themeColor="accent5" w:themeShade="BF"/>
              </w:rPr>
              <w:t xml:space="preserve">ANLEC R&amp;D </w:t>
            </w:r>
            <w:r>
              <w:rPr>
                <w:rFonts w:ascii="Arial" w:eastAsiaTheme="majorEastAsia" w:hAnsi="Arial" w:cs="Arial"/>
                <w:b/>
                <w:bCs/>
                <w:i/>
                <w:iCs/>
                <w:color w:val="31849B" w:themeColor="accent5" w:themeShade="BF"/>
              </w:rPr>
              <w:t>Director:</w:t>
            </w:r>
          </w:p>
        </w:tc>
        <w:tc>
          <w:tcPr>
            <w:tcW w:w="1597" w:type="dxa"/>
            <w:vMerge w:val="restart"/>
          </w:tcPr>
          <w:p w14:paraId="2C8415D9" w14:textId="77777777" w:rsidR="00BE2741" w:rsidRPr="00301F2D" w:rsidRDefault="00BE2741" w:rsidP="00BE2741">
            <w:pPr>
              <w:ind w:right="390"/>
              <w:rPr>
                <w:rFonts w:ascii="Arial" w:hAnsi="Arial" w:cs="Arial"/>
              </w:rPr>
            </w:pPr>
          </w:p>
          <w:p w14:paraId="624702D1" w14:textId="77777777" w:rsidR="00BE2741" w:rsidRPr="00301F2D" w:rsidRDefault="00BE2741" w:rsidP="00BE2741">
            <w:pPr>
              <w:ind w:right="390"/>
              <w:rPr>
                <w:rFonts w:ascii="Arial" w:hAnsi="Arial" w:cs="Arial"/>
              </w:rPr>
            </w:pPr>
          </w:p>
          <w:p w14:paraId="5943F5B9" w14:textId="77777777" w:rsidR="00BE2741" w:rsidRDefault="00BE2741" w:rsidP="00BE2741">
            <w:pPr>
              <w:rPr>
                <w:rFonts w:ascii="Arial" w:hAnsi="Arial" w:cs="Arial"/>
              </w:rPr>
            </w:pPr>
          </w:p>
          <w:p w14:paraId="1F36A655" w14:textId="77777777" w:rsidR="00BE2741" w:rsidRDefault="00BE2741" w:rsidP="00BE2741">
            <w:pPr>
              <w:rPr>
                <w:rFonts w:ascii="Arial" w:hAnsi="Arial" w:cs="Arial"/>
              </w:rPr>
            </w:pPr>
          </w:p>
          <w:p w14:paraId="0E97C27B" w14:textId="77777777" w:rsidR="00BE2741" w:rsidRPr="00301F2D" w:rsidRDefault="00BE2741" w:rsidP="00BE2741">
            <w:pPr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</w:rPr>
              <w:t>Print Name:</w:t>
            </w:r>
          </w:p>
        </w:tc>
        <w:tc>
          <w:tcPr>
            <w:tcW w:w="3847" w:type="dxa"/>
            <w:gridSpan w:val="2"/>
            <w:vMerge w:val="restart"/>
          </w:tcPr>
          <w:p w14:paraId="6F0C939D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  <w:p w14:paraId="5087F14F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  <w:p w14:paraId="0A414689" w14:textId="77777777" w:rsidR="00BE2741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  <w:p w14:paraId="053B994A" w14:textId="77777777" w:rsidR="00BE2741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  <w:p w14:paraId="5A74631B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</w:rPr>
              <w:t>Noel Simento</w:t>
            </w:r>
          </w:p>
          <w:p w14:paraId="3E0AD7A1" w14:textId="77777777" w:rsidR="00BE2741" w:rsidRPr="00301F2D" w:rsidRDefault="00BE2741" w:rsidP="00BE2741">
            <w:pPr>
              <w:ind w:left="351" w:right="390"/>
              <w:rPr>
                <w:rFonts w:ascii="Arial" w:hAnsi="Arial" w:cs="Arial"/>
              </w:rPr>
            </w:pPr>
          </w:p>
        </w:tc>
      </w:tr>
      <w:tr w:rsidR="00BE2741" w:rsidRPr="00301F2D" w14:paraId="0F41B1EB" w14:textId="77777777" w:rsidTr="00BE2741">
        <w:trPr>
          <w:trHeight w:val="676"/>
        </w:trPr>
        <w:tc>
          <w:tcPr>
            <w:tcW w:w="1269" w:type="dxa"/>
          </w:tcPr>
          <w:p w14:paraId="12AEA28A" w14:textId="77777777" w:rsidR="00BE2741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Cs/>
                <w:i/>
                <w:iCs/>
              </w:rPr>
            </w:pPr>
          </w:p>
          <w:p w14:paraId="509E3D42" w14:textId="77777777" w:rsidR="00BE2741" w:rsidRPr="00301F2D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Cs/>
                <w:i/>
                <w:iCs/>
              </w:rPr>
            </w:pPr>
          </w:p>
          <w:p w14:paraId="61A0DE7F" w14:textId="77777777" w:rsidR="00BE2741" w:rsidRPr="00301F2D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  <w:color w:val="4F81BD" w:themeColor="accent1"/>
              </w:rPr>
            </w:pPr>
            <w:r w:rsidRPr="00301F2D">
              <w:rPr>
                <w:rFonts w:ascii="Arial" w:eastAsiaTheme="majorEastAsia" w:hAnsi="Arial" w:cs="Arial"/>
                <w:bCs/>
                <w:i/>
                <w:iCs/>
              </w:rPr>
              <w:t>Signed</w:t>
            </w:r>
            <w:r w:rsidRPr="00301F2D">
              <w:rPr>
                <w:rFonts w:ascii="Arial" w:eastAsiaTheme="majorEastAsia" w:hAnsi="Arial" w:cs="Arial"/>
                <w:b/>
                <w:bCs/>
                <w:i/>
                <w:iCs/>
              </w:rPr>
              <w:t>:</w:t>
            </w:r>
          </w:p>
        </w:tc>
        <w:tc>
          <w:tcPr>
            <w:tcW w:w="3018" w:type="dxa"/>
          </w:tcPr>
          <w:p w14:paraId="73849FF3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left="34"/>
              <w:rPr>
                <w:rFonts w:ascii="Arial" w:hAnsi="Arial" w:cs="Arial"/>
              </w:rPr>
            </w:pPr>
          </w:p>
          <w:p w14:paraId="41F92A1C" w14:textId="77777777" w:rsidR="00BE2741" w:rsidRDefault="00BE2741" w:rsidP="00BE2741">
            <w:pPr>
              <w:pBdr>
                <w:bottom w:val="single" w:sz="12" w:space="1" w:color="auto"/>
              </w:pBdr>
              <w:ind w:left="34"/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</w:rPr>
              <w:t xml:space="preserve"> </w:t>
            </w:r>
          </w:p>
          <w:p w14:paraId="0ED13F54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left="34"/>
              <w:rPr>
                <w:rFonts w:ascii="Arial" w:eastAsiaTheme="majorEastAsia" w:hAnsi="Arial" w:cs="Arial"/>
                <w:b/>
                <w:bCs/>
                <w:i/>
                <w:iCs/>
                <w:color w:val="4F81BD" w:themeColor="accent1"/>
              </w:rPr>
            </w:pPr>
          </w:p>
        </w:tc>
        <w:tc>
          <w:tcPr>
            <w:tcW w:w="1597" w:type="dxa"/>
            <w:vMerge/>
          </w:tcPr>
          <w:p w14:paraId="0C77341D" w14:textId="77777777" w:rsidR="00BE2741" w:rsidRPr="00301F2D" w:rsidRDefault="00BE2741" w:rsidP="00BE2741">
            <w:pPr>
              <w:ind w:right="390"/>
              <w:rPr>
                <w:rFonts w:ascii="Arial" w:hAnsi="Arial" w:cs="Arial"/>
              </w:rPr>
            </w:pPr>
          </w:p>
        </w:tc>
        <w:tc>
          <w:tcPr>
            <w:tcW w:w="3847" w:type="dxa"/>
            <w:gridSpan w:val="2"/>
            <w:vMerge/>
          </w:tcPr>
          <w:p w14:paraId="5416F1A9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</w:tc>
      </w:tr>
      <w:tr w:rsidR="00BE2741" w:rsidRPr="00301F2D" w14:paraId="11478049" w14:textId="77777777" w:rsidTr="00BE2741">
        <w:trPr>
          <w:trHeight w:val="342"/>
        </w:trPr>
        <w:tc>
          <w:tcPr>
            <w:tcW w:w="4287" w:type="dxa"/>
            <w:gridSpan w:val="2"/>
          </w:tcPr>
          <w:p w14:paraId="66534FD2" w14:textId="77777777" w:rsidR="00BE2741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  <w:color w:val="31849B" w:themeColor="accent5" w:themeShade="BF"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i/>
                <w:iCs/>
                <w:color w:val="31849B" w:themeColor="accent5" w:themeShade="BF"/>
              </w:rPr>
              <w:t xml:space="preserve">ANLEC R&amp;D </w:t>
            </w:r>
            <w:r>
              <w:rPr>
                <w:rFonts w:ascii="Arial" w:eastAsiaTheme="majorEastAsia" w:hAnsi="Arial" w:cs="Arial"/>
                <w:b/>
                <w:bCs/>
                <w:i/>
                <w:iCs/>
                <w:color w:val="31849B" w:themeColor="accent5" w:themeShade="BF"/>
              </w:rPr>
              <w:t>Company Secretary:</w:t>
            </w:r>
          </w:p>
          <w:p w14:paraId="252A281F" w14:textId="77777777" w:rsidR="00BE2741" w:rsidRPr="00301F2D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  <w:color w:val="31849B" w:themeColor="accent5" w:themeShade="BF"/>
              </w:rPr>
            </w:pPr>
          </w:p>
        </w:tc>
        <w:tc>
          <w:tcPr>
            <w:tcW w:w="1597" w:type="dxa"/>
            <w:vMerge w:val="restart"/>
          </w:tcPr>
          <w:p w14:paraId="5D51F843" w14:textId="77777777" w:rsidR="00BE2741" w:rsidRDefault="00BE2741" w:rsidP="00BE2741">
            <w:pPr>
              <w:ind w:right="390"/>
              <w:rPr>
                <w:rFonts w:ascii="Arial" w:hAnsi="Arial" w:cs="Arial"/>
              </w:rPr>
            </w:pPr>
          </w:p>
          <w:p w14:paraId="2CAE1BBA" w14:textId="77777777" w:rsidR="00BE2741" w:rsidRPr="00301F2D" w:rsidRDefault="00BE2741" w:rsidP="00BE2741">
            <w:pPr>
              <w:ind w:right="390"/>
              <w:rPr>
                <w:rFonts w:ascii="Arial" w:hAnsi="Arial" w:cs="Arial"/>
              </w:rPr>
            </w:pPr>
          </w:p>
          <w:p w14:paraId="2E6A6BF0" w14:textId="77777777" w:rsidR="00BE2741" w:rsidRPr="00301F2D" w:rsidRDefault="00BE2741" w:rsidP="00BE2741">
            <w:pPr>
              <w:ind w:right="390"/>
              <w:rPr>
                <w:rFonts w:ascii="Arial" w:hAnsi="Arial" w:cs="Arial"/>
              </w:rPr>
            </w:pPr>
          </w:p>
          <w:p w14:paraId="43BBA6F6" w14:textId="77777777" w:rsidR="00BE2741" w:rsidRPr="00301F2D" w:rsidRDefault="00BE2741" w:rsidP="00BE2741">
            <w:pPr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</w:rPr>
              <w:t>Print Name:</w:t>
            </w:r>
          </w:p>
        </w:tc>
        <w:tc>
          <w:tcPr>
            <w:tcW w:w="3847" w:type="dxa"/>
            <w:gridSpan w:val="2"/>
            <w:vMerge w:val="restart"/>
          </w:tcPr>
          <w:p w14:paraId="1100FDDE" w14:textId="77777777" w:rsidR="00BE2741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  <w:p w14:paraId="6E17E099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  <w:p w14:paraId="25103B34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  <w:sz w:val="28"/>
                <w:szCs w:val="28"/>
              </w:rPr>
            </w:pPr>
          </w:p>
          <w:p w14:paraId="7ABC09D6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</w:rPr>
              <w:t>Trevor Smith</w:t>
            </w:r>
          </w:p>
          <w:p w14:paraId="1AD24FAE" w14:textId="77777777" w:rsidR="00BE2741" w:rsidRPr="00301F2D" w:rsidRDefault="00BE2741" w:rsidP="00BE2741">
            <w:pPr>
              <w:ind w:left="351" w:right="390"/>
              <w:rPr>
                <w:rFonts w:ascii="Arial" w:hAnsi="Arial" w:cs="Arial"/>
              </w:rPr>
            </w:pPr>
          </w:p>
        </w:tc>
      </w:tr>
      <w:tr w:rsidR="00BE2741" w:rsidRPr="00301F2D" w14:paraId="61300D3A" w14:textId="77777777" w:rsidTr="00BE2741">
        <w:trPr>
          <w:trHeight w:val="676"/>
        </w:trPr>
        <w:tc>
          <w:tcPr>
            <w:tcW w:w="1269" w:type="dxa"/>
          </w:tcPr>
          <w:p w14:paraId="7F111B3A" w14:textId="77777777" w:rsidR="00BE2741" w:rsidRPr="00301F2D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Cs/>
                <w:i/>
                <w:iCs/>
              </w:rPr>
            </w:pPr>
          </w:p>
          <w:p w14:paraId="4E4E6E70" w14:textId="77777777" w:rsidR="00BE2741" w:rsidRPr="00301F2D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  <w:color w:val="4F81BD" w:themeColor="accent1"/>
              </w:rPr>
            </w:pPr>
            <w:r w:rsidRPr="00301F2D">
              <w:rPr>
                <w:rFonts w:ascii="Arial" w:eastAsiaTheme="majorEastAsia" w:hAnsi="Arial" w:cs="Arial"/>
                <w:bCs/>
                <w:i/>
                <w:iCs/>
              </w:rPr>
              <w:t>Signed</w:t>
            </w:r>
            <w:r w:rsidRPr="00301F2D">
              <w:rPr>
                <w:rFonts w:ascii="Arial" w:eastAsiaTheme="majorEastAsia" w:hAnsi="Arial" w:cs="Arial"/>
                <w:b/>
                <w:bCs/>
                <w:i/>
                <w:iCs/>
              </w:rPr>
              <w:t>:</w:t>
            </w:r>
          </w:p>
        </w:tc>
        <w:tc>
          <w:tcPr>
            <w:tcW w:w="3018" w:type="dxa"/>
          </w:tcPr>
          <w:p w14:paraId="31EFADF5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left="34"/>
              <w:rPr>
                <w:rFonts w:ascii="Arial" w:hAnsi="Arial" w:cs="Arial"/>
              </w:rPr>
            </w:pPr>
          </w:p>
          <w:p w14:paraId="52F15FBA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left="34"/>
              <w:rPr>
                <w:rFonts w:ascii="Arial" w:hAnsi="Arial" w:cs="Arial"/>
              </w:rPr>
            </w:pPr>
          </w:p>
          <w:p w14:paraId="10F2469A" w14:textId="77777777" w:rsidR="00BE2741" w:rsidRPr="00301F2D" w:rsidRDefault="00BE2741" w:rsidP="00BE2741">
            <w:pPr>
              <w:keepNext/>
              <w:keepLines/>
              <w:ind w:left="34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  <w:color w:val="4F81BD" w:themeColor="accent1"/>
              </w:rPr>
            </w:pPr>
          </w:p>
        </w:tc>
        <w:tc>
          <w:tcPr>
            <w:tcW w:w="1597" w:type="dxa"/>
            <w:vMerge/>
          </w:tcPr>
          <w:p w14:paraId="398B483B" w14:textId="77777777" w:rsidR="00BE2741" w:rsidRPr="00301F2D" w:rsidRDefault="00BE2741" w:rsidP="00BE2741">
            <w:pPr>
              <w:ind w:right="390"/>
              <w:rPr>
                <w:rFonts w:ascii="Arial" w:hAnsi="Arial" w:cs="Arial"/>
              </w:rPr>
            </w:pPr>
          </w:p>
        </w:tc>
        <w:tc>
          <w:tcPr>
            <w:tcW w:w="3847" w:type="dxa"/>
            <w:gridSpan w:val="2"/>
            <w:vMerge/>
          </w:tcPr>
          <w:p w14:paraId="2F5EC172" w14:textId="77777777" w:rsidR="00BE2741" w:rsidRPr="00301F2D" w:rsidRDefault="00BE2741" w:rsidP="00BE2741">
            <w:pPr>
              <w:pBdr>
                <w:bottom w:val="single" w:sz="12" w:space="1" w:color="auto"/>
              </w:pBdr>
              <w:ind w:right="390"/>
              <w:rPr>
                <w:rFonts w:ascii="Arial" w:hAnsi="Arial" w:cs="Arial"/>
              </w:rPr>
            </w:pPr>
          </w:p>
        </w:tc>
      </w:tr>
      <w:tr w:rsidR="00BE2741" w:rsidRPr="00301F2D" w14:paraId="75E9FCAC" w14:textId="77777777" w:rsidTr="00BE2741">
        <w:trPr>
          <w:gridAfter w:val="1"/>
          <w:wAfter w:w="275" w:type="dxa"/>
          <w:trHeight w:val="561"/>
        </w:trPr>
        <w:tc>
          <w:tcPr>
            <w:tcW w:w="4287" w:type="dxa"/>
            <w:gridSpan w:val="2"/>
          </w:tcPr>
          <w:p w14:paraId="0B78499B" w14:textId="77777777" w:rsidR="00BE2741" w:rsidRPr="00301F2D" w:rsidRDefault="00BE2741" w:rsidP="00BE2741">
            <w:pPr>
              <w:keepNext/>
              <w:keepLines/>
              <w:ind w:left="34"/>
              <w:jc w:val="both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</w:rPr>
            </w:pPr>
          </w:p>
          <w:p w14:paraId="20AC897D" w14:textId="77777777" w:rsidR="001A4B5B" w:rsidRDefault="001A4B5B" w:rsidP="00BE2741">
            <w:pPr>
              <w:keepNext/>
              <w:keepLines/>
              <w:ind w:left="34"/>
              <w:jc w:val="both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</w:rPr>
            </w:pPr>
          </w:p>
          <w:p w14:paraId="16235382" w14:textId="77777777" w:rsidR="00BE2741" w:rsidRDefault="00BE2741" w:rsidP="00BE2741">
            <w:pPr>
              <w:keepNext/>
              <w:keepLines/>
              <w:ind w:left="34"/>
              <w:jc w:val="both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</w:rPr>
            </w:pPr>
            <w:r w:rsidRPr="00301F2D">
              <w:rPr>
                <w:rFonts w:ascii="Arial" w:eastAsiaTheme="majorEastAsia" w:hAnsi="Arial" w:cs="Arial"/>
                <w:b/>
                <w:bCs/>
                <w:i/>
                <w:iCs/>
              </w:rPr>
              <w:t>Office Use Only</w:t>
            </w:r>
          </w:p>
          <w:p w14:paraId="6447668F" w14:textId="77777777" w:rsidR="00BE2741" w:rsidRPr="00301F2D" w:rsidRDefault="00BE2741" w:rsidP="00BE2741">
            <w:pPr>
              <w:keepNext/>
              <w:keepLines/>
              <w:ind w:left="34"/>
              <w:jc w:val="both"/>
              <w:outlineLvl w:val="3"/>
              <w:rPr>
                <w:rFonts w:ascii="Arial" w:eastAsiaTheme="majorEastAsia" w:hAnsi="Arial" w:cs="Arial"/>
                <w:b/>
                <w:bCs/>
                <w:i/>
                <w:iCs/>
              </w:rPr>
            </w:pPr>
          </w:p>
          <w:p w14:paraId="22366EF7" w14:textId="77777777" w:rsidR="00BE2741" w:rsidRPr="00301F2D" w:rsidRDefault="00BE2741" w:rsidP="00BE2741">
            <w:pPr>
              <w:keepNext/>
              <w:keepLines/>
              <w:ind w:left="34"/>
              <w:jc w:val="both"/>
              <w:outlineLvl w:val="3"/>
              <w:rPr>
                <w:rFonts w:ascii="Arial" w:hAnsi="Arial" w:cs="Arial"/>
              </w:rPr>
            </w:pPr>
            <w:r w:rsidRPr="00301F2D">
              <w:rPr>
                <w:rFonts w:ascii="Arial" w:eastAsiaTheme="majorEastAsia" w:hAnsi="Arial" w:cs="Arial"/>
                <w:bCs/>
                <w:i/>
                <w:iCs/>
              </w:rPr>
              <w:t>Date</w:t>
            </w:r>
            <w:r w:rsidRPr="00301F2D">
              <w:rPr>
                <w:rFonts w:ascii="Arial" w:eastAsiaTheme="majorEastAsia" w:hAnsi="Arial" w:cs="Arial"/>
                <w:b/>
                <w:bCs/>
                <w:i/>
                <w:iCs/>
              </w:rPr>
              <w:t>:</w:t>
            </w:r>
            <w:r w:rsidRPr="00301F2D">
              <w:rPr>
                <w:rFonts w:ascii="Arial" w:hAnsi="Arial" w:cs="Arial"/>
              </w:rPr>
              <w:t xml:space="preserve">          ___________________</w:t>
            </w:r>
          </w:p>
          <w:p w14:paraId="1D4BCC9B" w14:textId="77777777" w:rsidR="00BE2741" w:rsidRPr="00301F2D" w:rsidRDefault="00BE2741" w:rsidP="00BE2741">
            <w:pPr>
              <w:keepNext/>
              <w:keepLines/>
              <w:ind w:left="34"/>
              <w:jc w:val="both"/>
              <w:outlineLvl w:val="3"/>
              <w:rPr>
                <w:rFonts w:ascii="Arial" w:hAnsi="Arial" w:cs="Arial"/>
              </w:rPr>
            </w:pPr>
          </w:p>
        </w:tc>
        <w:tc>
          <w:tcPr>
            <w:tcW w:w="5169" w:type="dxa"/>
            <w:gridSpan w:val="2"/>
          </w:tcPr>
          <w:p w14:paraId="7FF505BC" w14:textId="77777777" w:rsidR="00BE2741" w:rsidRPr="00301F2D" w:rsidRDefault="00BE2741" w:rsidP="00BE2741">
            <w:pPr>
              <w:ind w:right="390"/>
              <w:rPr>
                <w:rFonts w:ascii="Arial" w:hAnsi="Arial" w:cs="Arial"/>
              </w:rPr>
            </w:pPr>
            <w:r w:rsidRPr="00301F2D">
              <w:rPr>
                <w:rFonts w:ascii="Arial" w:hAnsi="Arial" w:cs="Arial"/>
                <w:i/>
                <w:noProof/>
                <w:sz w:val="18"/>
                <w:szCs w:val="18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500FFDE" wp14:editId="4264D711">
                      <wp:simplePos x="0" y="0"/>
                      <wp:positionH relativeFrom="margin">
                        <wp:posOffset>-2784475</wp:posOffset>
                      </wp:positionH>
                      <wp:positionV relativeFrom="paragraph">
                        <wp:posOffset>-2270760</wp:posOffset>
                      </wp:positionV>
                      <wp:extent cx="6228000" cy="2330450"/>
                      <wp:effectExtent l="0" t="0" r="20955" b="1270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28000" cy="23304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3DC9CD" id="Rectangle 1" o:spid="_x0000_s1026" style="position:absolute;margin-left:-219.25pt;margin-top:-178.8pt;width:490.4pt;height:183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" filled="f" strokecolor="black [3213]">
                      <w10:wrap anchorx="margin"/>
                    </v:rect>
                  </w:pict>
                </mc:Fallback>
              </mc:AlternateContent>
            </w:r>
          </w:p>
        </w:tc>
      </w:tr>
    </w:tbl>
    <w:p w14:paraId="2C8F4A99" w14:textId="77777777" w:rsidR="0064405D" w:rsidRPr="00301F2D" w:rsidRDefault="0064405D" w:rsidP="0064405D">
      <w:pPr>
        <w:rPr>
          <w:rFonts w:ascii="Arial" w:hAnsi="Arial" w:cs="Arial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1"/>
      </w:tblGrid>
      <w:tr w:rsidR="0064405D" w:rsidRPr="00301F2D" w14:paraId="3E069CBE" w14:textId="77777777" w:rsidTr="000D1AF7">
        <w:tc>
          <w:tcPr>
            <w:tcW w:w="9781" w:type="dxa"/>
          </w:tcPr>
          <w:p w14:paraId="102D89A8" w14:textId="77777777" w:rsidR="0064405D" w:rsidRPr="00301F2D" w:rsidRDefault="0064405D" w:rsidP="0090372F">
            <w:pPr>
              <w:keepNext/>
              <w:keepLines/>
              <w:outlineLvl w:val="2"/>
              <w:rPr>
                <w:rFonts w:ascii="Arial" w:eastAsiaTheme="majorEastAsia" w:hAnsi="Arial" w:cs="Arial"/>
                <w:b/>
                <w:bCs/>
                <w:color w:val="31849B" w:themeColor="accent5" w:themeShade="BF"/>
              </w:rPr>
            </w:pPr>
          </w:p>
        </w:tc>
      </w:tr>
    </w:tbl>
    <w:p w14:paraId="1EB7ED08" w14:textId="77777777" w:rsidR="0064405D" w:rsidRPr="00301F2D" w:rsidRDefault="0064405D" w:rsidP="00001C96">
      <w:pPr>
        <w:rPr>
          <w:rFonts w:ascii="Arial" w:hAnsi="Arial" w:cs="Arial"/>
          <w:b/>
          <w:bCs/>
          <w:color w:val="404040"/>
          <w:sz w:val="20"/>
          <w:szCs w:val="20"/>
        </w:rPr>
      </w:pPr>
    </w:p>
    <w:sectPr w:rsidR="0064405D" w:rsidRPr="00301F2D" w:rsidSect="00721CF9">
      <w:headerReference w:type="default" r:id="rId8"/>
      <w:footerReference w:type="default" r:id="rId9"/>
      <w:pgSz w:w="11906" w:h="16838"/>
      <w:pgMar w:top="2234" w:right="1080" w:bottom="1440" w:left="108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CFE28" w14:textId="77777777" w:rsidR="00AC1D08" w:rsidRDefault="00AC1D08" w:rsidP="0019029A">
      <w:pPr>
        <w:spacing w:after="0" w:line="240" w:lineRule="auto"/>
      </w:pPr>
      <w:r>
        <w:separator/>
      </w:r>
    </w:p>
  </w:endnote>
  <w:endnote w:type="continuationSeparator" w:id="0">
    <w:p w14:paraId="1423C98B" w14:textId="77777777" w:rsidR="00AC1D08" w:rsidRDefault="00AC1D08" w:rsidP="00190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658B5" w14:textId="77777777" w:rsidR="00374266" w:rsidRPr="00374266" w:rsidRDefault="00374266" w:rsidP="00374266">
    <w:pPr>
      <w:pStyle w:val="Footer"/>
      <w:jc w:val="right"/>
      <w:rPr>
        <w:color w:val="404040" w:themeColor="text1" w:themeTint="BF"/>
      </w:rPr>
    </w:pPr>
    <w:r w:rsidRPr="00374266">
      <w:rPr>
        <w:color w:val="404040" w:themeColor="text1" w:themeTint="BF"/>
      </w:rPr>
      <w:t xml:space="preserve">Variation </w:t>
    </w:r>
    <w:r w:rsidR="009B49E2">
      <w:rPr>
        <w:color w:val="404040" w:themeColor="text1" w:themeTint="BF"/>
      </w:rPr>
      <w:t>#</w:t>
    </w:r>
    <w:r w:rsidR="009B49E2">
      <w:rPr>
        <w:color w:val="404040" w:themeColor="text1" w:themeTint="BF"/>
        <w:highlight w:val="yellow"/>
      </w:rPr>
      <w:fldChar w:fldCharType="begin"/>
    </w:r>
    <w:r w:rsidR="009B49E2">
      <w:rPr>
        <w:color w:val="404040" w:themeColor="text1" w:themeTint="BF"/>
      </w:rPr>
      <w:instrText xml:space="preserve"> REF VarNo \h </w:instrText>
    </w:r>
    <w:r w:rsidR="009B49E2">
      <w:rPr>
        <w:color w:val="404040" w:themeColor="text1" w:themeTint="BF"/>
        <w:highlight w:val="yellow"/>
      </w:rPr>
    </w:r>
    <w:r w:rsidR="009B49E2">
      <w:rPr>
        <w:color w:val="404040" w:themeColor="text1" w:themeTint="BF"/>
        <w:highlight w:val="yellow"/>
      </w:rPr>
      <w:fldChar w:fldCharType="separate"/>
    </w:r>
    <w:r w:rsidR="00AC1D08" w:rsidRPr="00721518">
      <w:rPr>
        <w:rFonts w:ascii="Arial" w:hAnsi="Arial" w:cs="Arial"/>
        <w:color w:val="404040" w:themeColor="text1" w:themeTint="BF"/>
        <w:sz w:val="20"/>
      </w:rPr>
      <w:t>Z</w:t>
    </w:r>
    <w:r w:rsidR="009B49E2">
      <w:rPr>
        <w:color w:val="404040" w:themeColor="text1" w:themeTint="BF"/>
        <w:highlight w:val="yellow"/>
      </w:rPr>
      <w:fldChar w:fldCharType="end"/>
    </w:r>
    <w:r w:rsidRPr="00374266">
      <w:rPr>
        <w:color w:val="404040" w:themeColor="text1" w:themeTint="BF"/>
      </w:rPr>
      <w:t xml:space="preserve"> to Project </w:t>
    </w:r>
    <w:r w:rsidR="009A76AD">
      <w:rPr>
        <w:color w:val="404040" w:themeColor="text1" w:themeTint="BF"/>
        <w:highlight w:val="yellow"/>
      </w:rPr>
      <w:fldChar w:fldCharType="begin"/>
    </w:r>
    <w:r w:rsidR="009A76AD">
      <w:rPr>
        <w:color w:val="404040" w:themeColor="text1" w:themeTint="BF"/>
      </w:rPr>
      <w:instrText xml:space="preserve"> REF Check1 \h </w:instrText>
    </w:r>
    <w:r w:rsidR="009A76AD">
      <w:rPr>
        <w:color w:val="404040" w:themeColor="text1" w:themeTint="BF"/>
        <w:highlight w:val="yellow"/>
      </w:rPr>
    </w:r>
    <w:r w:rsidR="009A76AD">
      <w:rPr>
        <w:color w:val="404040" w:themeColor="text1" w:themeTint="BF"/>
        <w:highlight w:val="yellow"/>
      </w:rPr>
      <w:fldChar w:fldCharType="separate"/>
    </w:r>
    <w:r w:rsidR="00AC1D08">
      <w:rPr>
        <w:rFonts w:ascii="Arial" w:hAnsi="Arial" w:cs="Arial"/>
        <w:color w:val="404040" w:themeColor="text1" w:themeTint="BF"/>
        <w:sz w:val="20"/>
      </w:rPr>
      <w:t>7-xxxx-xxxx</w:t>
    </w:r>
    <w:r w:rsidR="009A76AD">
      <w:rPr>
        <w:color w:val="404040" w:themeColor="text1" w:themeTint="BF"/>
        <w:highlight w:val="yellow"/>
      </w:rPr>
      <w:fldChar w:fldCharType="end"/>
    </w:r>
  </w:p>
  <w:p w14:paraId="2255C995" w14:textId="77777777" w:rsidR="00374266" w:rsidRDefault="003742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B84EA" w14:textId="77777777" w:rsidR="00AC1D08" w:rsidRDefault="00AC1D08" w:rsidP="0019029A">
      <w:pPr>
        <w:spacing w:after="0" w:line="240" w:lineRule="auto"/>
      </w:pPr>
      <w:r>
        <w:separator/>
      </w:r>
    </w:p>
  </w:footnote>
  <w:footnote w:type="continuationSeparator" w:id="0">
    <w:p w14:paraId="53764F54" w14:textId="77777777" w:rsidR="00AC1D08" w:rsidRDefault="00AC1D08" w:rsidP="001902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145A2" w14:textId="77777777" w:rsidR="00B50A36" w:rsidRDefault="00B50A36" w:rsidP="00B443A0">
    <w:pPr>
      <w:pStyle w:val="Header"/>
      <w:tabs>
        <w:tab w:val="clear" w:pos="9026"/>
      </w:tabs>
      <w:ind w:left="-1080" w:right="-1440"/>
      <w:jc w:val="center"/>
    </w:pPr>
    <w:r>
      <w:rPr>
        <w:noProof/>
        <w:lang w:eastAsia="en-AU"/>
      </w:rPr>
      <w:drawing>
        <wp:anchor distT="0" distB="0" distL="114300" distR="114300" simplePos="0" relativeHeight="251661312" behindDoc="1" locked="0" layoutInCell="1" allowOverlap="1" wp14:anchorId="05B2674C" wp14:editId="283174E6">
          <wp:simplePos x="0" y="0"/>
          <wp:positionH relativeFrom="column">
            <wp:posOffset>-741045</wp:posOffset>
          </wp:positionH>
          <wp:positionV relativeFrom="paragraph">
            <wp:posOffset>-143338</wp:posOffset>
          </wp:positionV>
          <wp:extent cx="7667367" cy="171763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LECR&amp;D_Letterhead-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7367" cy="17176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D6463"/>
    <w:multiLevelType w:val="hybridMultilevel"/>
    <w:tmpl w:val="F34E836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801D4"/>
    <w:multiLevelType w:val="hybridMultilevel"/>
    <w:tmpl w:val="836A0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67E66"/>
    <w:multiLevelType w:val="hybridMultilevel"/>
    <w:tmpl w:val="E4D44D32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9B134B0"/>
    <w:multiLevelType w:val="hybridMultilevel"/>
    <w:tmpl w:val="ED068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524D86"/>
    <w:multiLevelType w:val="hybridMultilevel"/>
    <w:tmpl w:val="C636846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B3CD3"/>
    <w:multiLevelType w:val="hybridMultilevel"/>
    <w:tmpl w:val="456A6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D32140"/>
    <w:multiLevelType w:val="hybridMultilevel"/>
    <w:tmpl w:val="B3185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5B4FE6"/>
    <w:multiLevelType w:val="hybridMultilevel"/>
    <w:tmpl w:val="06DEF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7"/>
  </w:num>
  <w:num w:numId="5">
    <w:abstractNumId w:val="3"/>
  </w:num>
  <w:num w:numId="6">
    <w:abstractNumId w:val="5"/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zKwMDAyNjc3MDBS0lEKTi0uzszPAykwrgUAZjPYMiwAAAA="/>
  </w:docVars>
  <w:rsids>
    <w:rsidRoot w:val="00AC1D08"/>
    <w:rsid w:val="00001C96"/>
    <w:rsid w:val="000173D9"/>
    <w:rsid w:val="00046ED5"/>
    <w:rsid w:val="00050086"/>
    <w:rsid w:val="00065B90"/>
    <w:rsid w:val="000958BC"/>
    <w:rsid w:val="000A4C05"/>
    <w:rsid w:val="000B0016"/>
    <w:rsid w:val="000B23B7"/>
    <w:rsid w:val="000D1AF7"/>
    <w:rsid w:val="000D5E56"/>
    <w:rsid w:val="000F3D34"/>
    <w:rsid w:val="000F3E85"/>
    <w:rsid w:val="00140479"/>
    <w:rsid w:val="0016310D"/>
    <w:rsid w:val="0019029A"/>
    <w:rsid w:val="001921CD"/>
    <w:rsid w:val="001A4B5B"/>
    <w:rsid w:val="00202EE4"/>
    <w:rsid w:val="00222F47"/>
    <w:rsid w:val="00250C49"/>
    <w:rsid w:val="00285A97"/>
    <w:rsid w:val="002968FA"/>
    <w:rsid w:val="002A1021"/>
    <w:rsid w:val="002C5996"/>
    <w:rsid w:val="00301F2D"/>
    <w:rsid w:val="00362BFF"/>
    <w:rsid w:val="00374266"/>
    <w:rsid w:val="003933EF"/>
    <w:rsid w:val="00395A8B"/>
    <w:rsid w:val="003A1DF2"/>
    <w:rsid w:val="003F4DBC"/>
    <w:rsid w:val="0043768D"/>
    <w:rsid w:val="004B0337"/>
    <w:rsid w:val="004E68DE"/>
    <w:rsid w:val="00514F95"/>
    <w:rsid w:val="00517B84"/>
    <w:rsid w:val="005A50F9"/>
    <w:rsid w:val="005C1B04"/>
    <w:rsid w:val="00622F62"/>
    <w:rsid w:val="0064405D"/>
    <w:rsid w:val="00676CC4"/>
    <w:rsid w:val="006B78BB"/>
    <w:rsid w:val="006F17FA"/>
    <w:rsid w:val="00721518"/>
    <w:rsid w:val="00721CF9"/>
    <w:rsid w:val="00725643"/>
    <w:rsid w:val="00740BAB"/>
    <w:rsid w:val="007C52C4"/>
    <w:rsid w:val="007F0157"/>
    <w:rsid w:val="008D6DAC"/>
    <w:rsid w:val="009406A8"/>
    <w:rsid w:val="009506CD"/>
    <w:rsid w:val="00961A51"/>
    <w:rsid w:val="00961A94"/>
    <w:rsid w:val="00964551"/>
    <w:rsid w:val="009A76AD"/>
    <w:rsid w:val="009B49E2"/>
    <w:rsid w:val="00A92C9C"/>
    <w:rsid w:val="00A953A0"/>
    <w:rsid w:val="00AB250F"/>
    <w:rsid w:val="00AC1D08"/>
    <w:rsid w:val="00B058A8"/>
    <w:rsid w:val="00B443A0"/>
    <w:rsid w:val="00B50A36"/>
    <w:rsid w:val="00B66933"/>
    <w:rsid w:val="00B66BED"/>
    <w:rsid w:val="00B7654A"/>
    <w:rsid w:val="00BB4C38"/>
    <w:rsid w:val="00BE2741"/>
    <w:rsid w:val="00BE5009"/>
    <w:rsid w:val="00C84733"/>
    <w:rsid w:val="00CC49C8"/>
    <w:rsid w:val="00CC56D4"/>
    <w:rsid w:val="00CC59AB"/>
    <w:rsid w:val="00CD7775"/>
    <w:rsid w:val="00CE4248"/>
    <w:rsid w:val="00D36222"/>
    <w:rsid w:val="00D40D7B"/>
    <w:rsid w:val="00D5390E"/>
    <w:rsid w:val="00D60E1E"/>
    <w:rsid w:val="00DB6C1B"/>
    <w:rsid w:val="00DC4384"/>
    <w:rsid w:val="00E62BD1"/>
    <w:rsid w:val="00F1525D"/>
    <w:rsid w:val="00F53674"/>
    <w:rsid w:val="00F60B5F"/>
    <w:rsid w:val="00F70D5F"/>
    <w:rsid w:val="00FD37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5F8BD7"/>
  <w15:docId w15:val="{6B4EE693-9B96-4D39-9FE0-ADED072D9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4F95"/>
  </w:style>
  <w:style w:type="paragraph" w:styleId="Heading3">
    <w:name w:val="heading 3"/>
    <w:basedOn w:val="Normal"/>
    <w:next w:val="Normal"/>
    <w:link w:val="Heading3Char"/>
    <w:uiPriority w:val="99"/>
    <w:qFormat/>
    <w:rsid w:val="00E62BD1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2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29A"/>
  </w:style>
  <w:style w:type="paragraph" w:styleId="Footer">
    <w:name w:val="footer"/>
    <w:basedOn w:val="Normal"/>
    <w:link w:val="FooterChar"/>
    <w:uiPriority w:val="99"/>
    <w:unhideWhenUsed/>
    <w:rsid w:val="001902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29A"/>
  </w:style>
  <w:style w:type="paragraph" w:styleId="BalloonText">
    <w:name w:val="Balloon Text"/>
    <w:basedOn w:val="Normal"/>
    <w:link w:val="BalloonTextChar"/>
    <w:uiPriority w:val="99"/>
    <w:semiHidden/>
    <w:unhideWhenUsed/>
    <w:rsid w:val="00190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29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90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PlainText">
    <w:name w:val="Plain Text"/>
    <w:basedOn w:val="Normal"/>
    <w:link w:val="PlainTextChar"/>
    <w:uiPriority w:val="99"/>
    <w:unhideWhenUsed/>
    <w:rsid w:val="000958BC"/>
    <w:pPr>
      <w:spacing w:after="0" w:line="240" w:lineRule="auto"/>
    </w:pPr>
    <w:rPr>
      <w:rFonts w:ascii="Consolas" w:hAnsi="Consolas" w:cs="Times New Roman"/>
      <w:sz w:val="21"/>
      <w:szCs w:val="21"/>
      <w:lang w:eastAsia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0958BC"/>
    <w:rPr>
      <w:rFonts w:ascii="Consolas" w:hAnsi="Consolas" w:cs="Times New Roman"/>
      <w:sz w:val="21"/>
      <w:szCs w:val="21"/>
      <w:lang w:eastAsia="en-AU"/>
    </w:rPr>
  </w:style>
  <w:style w:type="table" w:styleId="TableGrid">
    <w:name w:val="Table Grid"/>
    <w:basedOn w:val="TableNormal"/>
    <w:uiPriority w:val="59"/>
    <w:rsid w:val="008D6DA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9"/>
    <w:rsid w:val="00E62BD1"/>
    <w:rPr>
      <w:rFonts w:ascii="Cambria" w:eastAsia="Times New Roman" w:hAnsi="Cambria" w:cs="Times New Roman"/>
      <w:b/>
      <w:bCs/>
      <w:color w:val="4F81BD"/>
    </w:rPr>
  </w:style>
  <w:style w:type="paragraph" w:styleId="ListParagraph">
    <w:name w:val="List Paragraph"/>
    <w:basedOn w:val="Normal"/>
    <w:uiPriority w:val="34"/>
    <w:qFormat/>
    <w:rsid w:val="000A4C05"/>
    <w:pPr>
      <w:spacing w:after="0" w:line="240" w:lineRule="auto"/>
      <w:ind w:left="720"/>
      <w:contextualSpacing/>
    </w:pPr>
    <w:rPr>
      <w:rFonts w:ascii="Calibri" w:eastAsia="Times New Roman" w:hAnsi="Calibri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E50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50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50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50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50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17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5.%20PROJECT%20MANAGEMENT%20(LE)\1.%20Templates%20-%20Agreements,%20Application%20Guidelines%20&amp;%20Funding%20Forms\5.%20Project%20Variation\Variation%20Template%20Nov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B0F0C3-6DC8-4A78-9070-EBD3AB0F4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ariation Template Nov 2018</Template>
  <TotalTime>0</TotalTime>
  <Pages>3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anie Tyiasning</dc:creator>
  <cp:lastModifiedBy>Stephanie Tyiasning</cp:lastModifiedBy>
  <cp:revision>1</cp:revision>
  <cp:lastPrinted>2015-07-30T03:24:00Z</cp:lastPrinted>
  <dcterms:created xsi:type="dcterms:W3CDTF">2020-02-06T05:46:00Z</dcterms:created>
  <dcterms:modified xsi:type="dcterms:W3CDTF">2020-02-06T05:46:00Z</dcterms:modified>
</cp:coreProperties>
</file>